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70A6" w14:textId="77777777" w:rsidR="004D2441" w:rsidRDefault="004D2441" w:rsidP="00A83E45">
      <w:pPr>
        <w:spacing w:after="0" w:line="276" w:lineRule="auto"/>
        <w:rPr>
          <w:rFonts w:ascii="TheMix C5 Bold" w:eastAsia="Times New Roman" w:hAnsi="TheMix C5 Bold" w:cstheme="majorHAnsi"/>
          <w:sz w:val="26"/>
          <w:szCs w:val="26"/>
          <w:lang w:eastAsia="cs-CZ"/>
        </w:rPr>
      </w:pPr>
    </w:p>
    <w:p w14:paraId="1DEF9049" w14:textId="77777777" w:rsidR="004D2441" w:rsidRPr="00B3450A" w:rsidRDefault="004D2441" w:rsidP="00A83E45">
      <w:pPr>
        <w:spacing w:after="0" w:line="276" w:lineRule="auto"/>
        <w:rPr>
          <w:rFonts w:ascii="TheMix C5 Bold" w:eastAsia="Times New Roman" w:hAnsi="TheMix C5 Bold" w:cstheme="majorHAnsi"/>
          <w:lang w:eastAsia="cs-CZ"/>
        </w:rPr>
      </w:pPr>
      <w:r w:rsidRPr="00B3450A">
        <w:rPr>
          <w:rFonts w:ascii="TheMix C5 Bold" w:eastAsia="Times New Roman" w:hAnsi="TheMix C5 Bold" w:cstheme="majorHAnsi"/>
          <w:lang w:eastAsia="cs-CZ"/>
        </w:rPr>
        <w:t>Pořadatel</w:t>
      </w:r>
    </w:p>
    <w:p w14:paraId="0A7EFD4A" w14:textId="77777777" w:rsidR="00A83E45" w:rsidRPr="00A83E45" w:rsidRDefault="00A83E45" w:rsidP="00A83E45">
      <w:pPr>
        <w:spacing w:after="0" w:line="276" w:lineRule="auto"/>
        <w:rPr>
          <w:rFonts w:ascii="Arial" w:eastAsia="Times New Roman" w:hAnsi="Arial" w:cs="Arial"/>
          <w:b/>
          <w:iCs/>
          <w:color w:val="000000"/>
          <w:sz w:val="20"/>
          <w:lang w:eastAsia="cs-CZ"/>
        </w:rPr>
      </w:pPr>
      <w:r w:rsidRPr="00A83E45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Juná</w:t>
      </w:r>
      <w:r w:rsidR="0061336D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k</w:t>
      </w:r>
      <w:r w:rsidR="001B5863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 </w:t>
      </w:r>
      <w:r w:rsidR="0061336D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–</w:t>
      </w:r>
      <w:r w:rsidR="001B5863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 </w:t>
      </w:r>
      <w:r w:rsidRPr="00A83E45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český skaut,</w:t>
      </w:r>
    </w:p>
    <w:p w14:paraId="44C7BF46" w14:textId="77777777" w:rsidR="00A83E45" w:rsidRPr="00A83E45" w:rsidRDefault="00A83E45" w:rsidP="00A83E45">
      <w:pPr>
        <w:spacing w:after="0" w:line="276" w:lineRule="auto"/>
        <w:rPr>
          <w:rFonts w:ascii="Arial" w:eastAsia="Times New Roman" w:hAnsi="Arial" w:cs="Arial"/>
          <w:b/>
          <w:iCs/>
          <w:color w:val="000000"/>
          <w:sz w:val="20"/>
          <w:lang w:eastAsia="cs-CZ"/>
        </w:rPr>
      </w:pPr>
      <w:r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 xml:space="preserve">středisko </w:t>
      </w:r>
      <w:proofErr w:type="spellStart"/>
      <w:r w:rsidR="009E5594"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Radobýl</w:t>
      </w:r>
      <w:proofErr w:type="spellEnd"/>
      <w:r w:rsidR="009E5594"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 xml:space="preserve"> Litoměřice</w:t>
      </w:r>
      <w:r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,</w:t>
      </w:r>
      <w:r w:rsidR="001B5863"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 </w:t>
      </w:r>
      <w:r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z.</w:t>
      </w:r>
      <w:r w:rsidR="001B5863"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 </w:t>
      </w:r>
      <w:r w:rsidRPr="009E5594">
        <w:rPr>
          <w:rFonts w:ascii="Arial" w:eastAsia="Times New Roman" w:hAnsi="Arial" w:cs="Arial"/>
          <w:b/>
          <w:iCs/>
          <w:color w:val="000000"/>
          <w:sz w:val="20"/>
          <w:lang w:eastAsia="cs-CZ"/>
        </w:rPr>
        <w:t>s.</w:t>
      </w:r>
    </w:p>
    <w:p w14:paraId="3E01AD88" w14:textId="77777777" w:rsidR="00A83E45" w:rsidRPr="00A83E45" w:rsidRDefault="00A83E45" w:rsidP="00A83E45">
      <w:pPr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A83E45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sídlo: </w:t>
      </w:r>
      <w:r w:rsidR="009E5594">
        <w:rPr>
          <w:rFonts w:ascii="Arial" w:eastAsia="Times New Roman" w:hAnsi="Arial" w:cs="Arial"/>
          <w:iCs/>
          <w:color w:val="000000"/>
          <w:sz w:val="20"/>
          <w:lang w:eastAsia="cs-CZ"/>
        </w:rPr>
        <w:t>Osvobození 23, 412 01 Litoměřice</w:t>
      </w:r>
    </w:p>
    <w:p w14:paraId="616B10B9" w14:textId="77777777" w:rsidR="00A83E45" w:rsidRPr="00A83E45" w:rsidRDefault="00A83E45" w:rsidP="00A83E45">
      <w:pPr>
        <w:spacing w:after="0" w:line="276" w:lineRule="auto"/>
        <w:rPr>
          <w:rFonts w:ascii="Times New Roman" w:eastAsia="Times New Roman" w:hAnsi="Times New Roman" w:cs="Times New Roman"/>
          <w:szCs w:val="24"/>
          <w:lang w:eastAsia="cs-CZ"/>
        </w:rPr>
      </w:pPr>
      <w:r w:rsidRPr="00A83E45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IČ: </w:t>
      </w:r>
      <w:r w:rsidR="009E5594">
        <w:rPr>
          <w:rFonts w:ascii="Arial" w:eastAsia="Times New Roman" w:hAnsi="Arial" w:cs="Arial"/>
          <w:iCs/>
          <w:color w:val="000000"/>
          <w:sz w:val="20"/>
          <w:lang w:eastAsia="cs-CZ"/>
        </w:rPr>
        <w:t>00525341</w:t>
      </w:r>
    </w:p>
    <w:p w14:paraId="636D6CA3" w14:textId="77777777" w:rsidR="00A83E45" w:rsidRPr="00B3450A" w:rsidRDefault="00A83E45" w:rsidP="00B2447F">
      <w:pPr>
        <w:pStyle w:val="Nadpis2"/>
        <w:rPr>
          <w:sz w:val="22"/>
          <w:szCs w:val="22"/>
        </w:rPr>
      </w:pPr>
      <w:r w:rsidRPr="00B3450A">
        <w:rPr>
          <w:sz w:val="22"/>
          <w:szCs w:val="22"/>
        </w:rPr>
        <w:t>Údaje o táboru</w:t>
      </w:r>
    </w:p>
    <w:p w14:paraId="77ED8479" w14:textId="20BA74D5" w:rsidR="00A83E45" w:rsidRPr="009E5594" w:rsidRDefault="00A83E45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A83E45">
        <w:rPr>
          <w:rFonts w:ascii="Arial" w:eastAsia="Times New Roman" w:hAnsi="Arial" w:cs="Arial"/>
          <w:iCs/>
          <w:color w:val="000000"/>
          <w:sz w:val="20"/>
          <w:lang w:eastAsia="cs-CZ"/>
        </w:rPr>
        <w:t>termín konání:</w:t>
      </w:r>
      <w:r w:rsidR="00953C91">
        <w:rPr>
          <w:rFonts w:ascii="Arial" w:eastAsia="Times New Roman" w:hAnsi="Arial" w:cs="Arial"/>
          <w:iCs/>
          <w:color w:val="000000"/>
          <w:sz w:val="20"/>
          <w:lang w:eastAsia="cs-CZ"/>
        </w:rPr>
        <w:tab/>
      </w:r>
      <w:r w:rsidR="00231922">
        <w:rPr>
          <w:rFonts w:ascii="Arial" w:eastAsia="Times New Roman" w:hAnsi="Arial" w:cs="Arial"/>
          <w:iCs/>
          <w:color w:val="000000"/>
          <w:sz w:val="20"/>
          <w:lang w:eastAsia="cs-CZ"/>
        </w:rPr>
        <w:t>4</w:t>
      </w:r>
      <w:r w:rsidR="004D2441">
        <w:rPr>
          <w:rFonts w:ascii="Arial" w:eastAsia="Times New Roman" w:hAnsi="Arial" w:cs="Arial"/>
          <w:iCs/>
          <w:color w:val="000000"/>
          <w:sz w:val="20"/>
          <w:lang w:eastAsia="cs-CZ"/>
        </w:rPr>
        <w:t>.</w:t>
      </w:r>
      <w:r w:rsidR="00F30A14">
        <w:rPr>
          <w:rFonts w:ascii="Arial" w:eastAsia="Times New Roman" w:hAnsi="Arial" w:cs="Arial"/>
          <w:iCs/>
          <w:color w:val="000000"/>
          <w:sz w:val="20"/>
          <w:lang w:eastAsia="cs-CZ"/>
        </w:rPr>
        <w:t>7.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="004C756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až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2</w:t>
      </w:r>
      <w:r w:rsidR="00231922">
        <w:rPr>
          <w:rFonts w:ascii="Arial" w:eastAsia="Times New Roman" w:hAnsi="Arial" w:cs="Arial"/>
          <w:iCs/>
          <w:color w:val="000000"/>
          <w:sz w:val="20"/>
          <w:lang w:eastAsia="cs-CZ"/>
        </w:rPr>
        <w:t>4</w:t>
      </w: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.</w:t>
      </w:r>
      <w:r w:rsidR="00343AF9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7.</w:t>
      </w:r>
      <w:r w:rsidR="00343AF9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20</w:t>
      </w:r>
      <w:r w:rsidR="00231922">
        <w:rPr>
          <w:rFonts w:ascii="Arial" w:eastAsia="Times New Roman" w:hAnsi="Arial" w:cs="Arial"/>
          <w:iCs/>
          <w:color w:val="000000"/>
          <w:sz w:val="20"/>
          <w:lang w:eastAsia="cs-CZ"/>
        </w:rPr>
        <w:t>21</w:t>
      </w:r>
    </w:p>
    <w:p w14:paraId="6E001F4C" w14:textId="77777777" w:rsidR="00A83E45" w:rsidRPr="009E5594" w:rsidRDefault="00A83E45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místo konání: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ab/>
      </w:r>
      <w:r w:rsidR="009E5594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Stvolínky u České Lípy</w:t>
      </w:r>
    </w:p>
    <w:p w14:paraId="15BDA4DE" w14:textId="77777777" w:rsidR="00A83E45" w:rsidRPr="009E5594" w:rsidRDefault="00A83E45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vedoucí tábora: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ab/>
      </w:r>
      <w:r w:rsidR="004B6F28">
        <w:rPr>
          <w:rFonts w:ascii="Arial" w:eastAsia="Times New Roman" w:hAnsi="Arial" w:cs="Arial"/>
          <w:iCs/>
          <w:color w:val="000000"/>
          <w:sz w:val="20"/>
          <w:lang w:eastAsia="cs-CZ"/>
        </w:rPr>
        <w:t>Štěpán Marhons</w:t>
      </w:r>
      <w:r w:rsidR="002A773E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 </w:t>
      </w:r>
    </w:p>
    <w:p w14:paraId="276A8EAC" w14:textId="77777777" w:rsidR="00A83E45" w:rsidRDefault="00A83E45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zástupce </w:t>
      </w:r>
      <w:proofErr w:type="spellStart"/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ved</w:t>
      </w:r>
      <w:proofErr w:type="spellEnd"/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. tábora: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ab/>
      </w:r>
      <w:r w:rsidR="009E5594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Jiří Vocásek</w:t>
      </w:r>
    </w:p>
    <w:p w14:paraId="3DF034E6" w14:textId="2C20D4B0" w:rsidR="002A773E" w:rsidRPr="009E5594" w:rsidRDefault="002A773E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>
        <w:rPr>
          <w:rFonts w:ascii="Arial" w:eastAsia="Times New Roman" w:hAnsi="Arial" w:cs="Arial"/>
          <w:iCs/>
          <w:color w:val="000000"/>
          <w:sz w:val="20"/>
          <w:lang w:eastAsia="cs-CZ"/>
        </w:rPr>
        <w:t>email:</w:t>
      </w:r>
      <w:r>
        <w:rPr>
          <w:rFonts w:ascii="Arial" w:eastAsia="Times New Roman" w:hAnsi="Arial" w:cs="Arial"/>
          <w:iCs/>
          <w:color w:val="000000"/>
          <w:sz w:val="20"/>
          <w:lang w:eastAsia="cs-CZ"/>
        </w:rPr>
        <w:tab/>
        <w:t xml:space="preserve">severska2@skaut.cz, kontakt během tábora: </w:t>
      </w:r>
      <w:r w:rsidR="004B6F28" w:rsidRPr="004B6F28">
        <w:rPr>
          <w:rFonts w:ascii="Arial" w:eastAsia="Times New Roman" w:hAnsi="Arial" w:cs="Arial"/>
          <w:iCs/>
          <w:color w:val="000000"/>
          <w:sz w:val="20"/>
          <w:lang w:eastAsia="cs-CZ"/>
        </w:rPr>
        <w:t>606</w:t>
      </w:r>
      <w:r w:rsidR="004B6F28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="004B6F28" w:rsidRPr="004B6F28">
        <w:rPr>
          <w:rFonts w:ascii="Arial" w:eastAsia="Times New Roman" w:hAnsi="Arial" w:cs="Arial"/>
          <w:iCs/>
          <w:color w:val="000000"/>
          <w:sz w:val="20"/>
          <w:lang w:eastAsia="cs-CZ"/>
        </w:rPr>
        <w:t>813</w:t>
      </w:r>
      <w:r w:rsidR="004B6F28">
        <w:rPr>
          <w:rFonts w:ascii="Arial" w:eastAsia="Times New Roman" w:hAnsi="Arial" w:cs="Arial"/>
          <w:iCs/>
          <w:color w:val="000000"/>
          <w:sz w:val="20"/>
          <w:lang w:eastAsia="cs-CZ"/>
        </w:rPr>
        <w:t> </w:t>
      </w:r>
      <w:r w:rsidR="004B6F28" w:rsidRPr="004B6F28">
        <w:rPr>
          <w:rFonts w:ascii="Arial" w:eastAsia="Times New Roman" w:hAnsi="Arial" w:cs="Arial"/>
          <w:iCs/>
          <w:color w:val="000000"/>
          <w:sz w:val="20"/>
          <w:lang w:eastAsia="cs-CZ"/>
        </w:rPr>
        <w:t>667</w:t>
      </w:r>
      <w:r w:rsidR="004B6F28">
        <w:rPr>
          <w:rFonts w:ascii="Arial" w:eastAsia="Times New Roman" w:hAnsi="Arial" w:cs="Arial"/>
          <w:iCs/>
          <w:color w:val="000000"/>
          <w:sz w:val="20"/>
          <w:lang w:eastAsia="cs-CZ"/>
        </w:rPr>
        <w:t>, 737 384 420</w:t>
      </w:r>
    </w:p>
    <w:p w14:paraId="432A4248" w14:textId="15236360" w:rsidR="004D2441" w:rsidRPr="009E5594" w:rsidRDefault="00A83E45" w:rsidP="002A773E">
      <w:pPr>
        <w:tabs>
          <w:tab w:val="left" w:pos="2127"/>
        </w:tabs>
        <w:spacing w:after="0" w:line="276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cena tábora: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ab/>
        <w:t>=</w:t>
      </w:r>
      <w:r w:rsidR="00D877B8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 </w:t>
      </w:r>
      <w:r w:rsidR="00F30A14">
        <w:rPr>
          <w:rFonts w:ascii="Arial" w:eastAsia="Times New Roman" w:hAnsi="Arial" w:cs="Arial"/>
          <w:iCs/>
          <w:color w:val="000000"/>
          <w:sz w:val="20"/>
          <w:lang w:eastAsia="cs-CZ"/>
        </w:rPr>
        <w:t>4000</w:t>
      </w:r>
      <w:r w:rsidR="00953C91"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>,-</w:t>
      </w:r>
      <w:r w:rsidRPr="009E5594">
        <w:rPr>
          <w:rFonts w:ascii="Arial" w:eastAsia="Times New Roman" w:hAnsi="Arial" w:cs="Arial"/>
          <w:iCs/>
          <w:color w:val="000000"/>
          <w:sz w:val="20"/>
          <w:lang w:eastAsia="cs-CZ"/>
        </w:rPr>
        <w:t xml:space="preserve"> Kč</w:t>
      </w:r>
    </w:p>
    <w:p w14:paraId="473D9F1E" w14:textId="77777777" w:rsidR="00A83E45" w:rsidRPr="00B3450A" w:rsidRDefault="004D2441" w:rsidP="00B2447F">
      <w:pPr>
        <w:pStyle w:val="Nadpis2"/>
        <w:rPr>
          <w:rFonts w:ascii="Times New Roman" w:hAnsi="Times New Roman" w:cs="Times New Roman"/>
          <w:sz w:val="22"/>
          <w:szCs w:val="22"/>
        </w:rPr>
      </w:pPr>
      <w:r>
        <w:br/>
      </w:r>
      <w:r w:rsidR="00A83E45" w:rsidRPr="00B3450A">
        <w:rPr>
          <w:sz w:val="22"/>
          <w:szCs w:val="22"/>
        </w:rPr>
        <w:t>Účastník tábora</w:t>
      </w:r>
    </w:p>
    <w:p w14:paraId="220E2F5F" w14:textId="77777777" w:rsidR="00A83E45" w:rsidRDefault="00A83E45" w:rsidP="00953C91">
      <w:pPr>
        <w:spacing w:after="120" w:line="360" w:lineRule="auto"/>
        <w:rPr>
          <w:rFonts w:ascii="Arial" w:eastAsia="Times New Roman" w:hAnsi="Arial" w:cs="Arial"/>
          <w:iCs/>
          <w:color w:val="000000"/>
          <w:sz w:val="20"/>
          <w:lang w:eastAsia="cs-CZ"/>
        </w:rPr>
      </w:pPr>
      <w:r w:rsidRPr="00A83E45">
        <w:rPr>
          <w:rFonts w:ascii="Arial" w:eastAsia="Times New Roman" w:hAnsi="Arial" w:cs="Arial"/>
          <w:iCs/>
          <w:color w:val="000000"/>
          <w:sz w:val="20"/>
          <w:lang w:eastAsia="cs-CZ"/>
        </w:rPr>
        <w:t>jméno a příjmení: ………………………………</w:t>
      </w:r>
      <w:r w:rsidR="00953C91">
        <w:rPr>
          <w:rFonts w:ascii="Arial" w:eastAsia="Times New Roman" w:hAnsi="Arial" w:cs="Arial"/>
          <w:iCs/>
          <w:color w:val="000000"/>
          <w:sz w:val="20"/>
          <w:lang w:eastAsia="cs-CZ"/>
        </w:rPr>
        <w:t>…….</w:t>
      </w:r>
    </w:p>
    <w:p w14:paraId="153C1174" w14:textId="77777777" w:rsidR="004B6F28" w:rsidRPr="00A83E45" w:rsidRDefault="004B6F28" w:rsidP="00953C91">
      <w:pPr>
        <w:spacing w:after="120" w:line="360" w:lineRule="auto"/>
        <w:rPr>
          <w:rFonts w:ascii="Times New Roman" w:eastAsia="Times New Roman" w:hAnsi="Times New Roman" w:cs="Times New Roman"/>
          <w:szCs w:val="24"/>
          <w:lang w:eastAsia="cs-CZ"/>
        </w:rPr>
      </w:pPr>
      <w:r>
        <w:rPr>
          <w:rFonts w:ascii="Arial" w:eastAsia="Times New Roman" w:hAnsi="Arial" w:cs="Arial"/>
          <w:iCs/>
          <w:color w:val="000000"/>
          <w:sz w:val="20"/>
          <w:lang w:eastAsia="cs-CZ"/>
        </w:rPr>
        <w:t>přezdívka: …………………………………………….</w:t>
      </w:r>
    </w:p>
    <w:p w14:paraId="3C763C9F" w14:textId="77777777" w:rsidR="00A83E45" w:rsidRPr="00953C91" w:rsidRDefault="00A83E45" w:rsidP="00953C91">
      <w:pPr>
        <w:spacing w:after="120" w:line="360" w:lineRule="auto"/>
        <w:rPr>
          <w:sz w:val="20"/>
          <w:lang w:eastAsia="cs-CZ"/>
        </w:rPr>
      </w:pPr>
      <w:r w:rsidRPr="00953C91">
        <w:rPr>
          <w:rFonts w:ascii="Arial" w:eastAsia="Times New Roman" w:hAnsi="Arial" w:cs="Arial"/>
          <w:iCs/>
          <w:color w:val="000000"/>
          <w:sz w:val="20"/>
          <w:lang w:eastAsia="cs-CZ"/>
        </w:rPr>
        <w:t>datum narození</w:t>
      </w:r>
      <w:r w:rsidRPr="00953C9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: ……………</w:t>
      </w:r>
      <w:r w:rsidR="00D2151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 xml:space="preserve"> RČ: </w:t>
      </w:r>
      <w:r w:rsidR="00493373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…</w:t>
      </w:r>
      <w:r w:rsidRPr="00953C9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………</w:t>
      </w:r>
      <w:r w:rsidR="00953C9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…</w:t>
      </w:r>
      <w:proofErr w:type="gramStart"/>
      <w:r w:rsidR="00953C9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……</w:t>
      </w:r>
      <w:r w:rsidR="00D2151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.</w:t>
      </w:r>
      <w:proofErr w:type="gramEnd"/>
      <w:r w:rsidR="00D21511">
        <w:rPr>
          <w:rFonts w:ascii="Arial" w:eastAsia="Times New Roman" w:hAnsi="Arial" w:cs="Arial"/>
          <w:bCs/>
          <w:iCs/>
          <w:color w:val="000000"/>
          <w:sz w:val="20"/>
          <w:lang w:eastAsia="cs-CZ"/>
        </w:rPr>
        <w:t>.</w:t>
      </w:r>
    </w:p>
    <w:p w14:paraId="1F00836B" w14:textId="77777777" w:rsidR="00A83E45" w:rsidRPr="00A83E45" w:rsidRDefault="00A83E45" w:rsidP="00953C91">
      <w:pPr>
        <w:spacing w:after="60" w:line="360" w:lineRule="auto"/>
        <w:rPr>
          <w:rFonts w:ascii="Arial" w:eastAsia="Times New Roman" w:hAnsi="Arial" w:cs="Arial"/>
          <w:iCs/>
          <w:color w:val="000000"/>
          <w:sz w:val="20"/>
          <w:shd w:val="clear" w:color="auto" w:fill="00FF00"/>
          <w:lang w:eastAsia="cs-CZ"/>
        </w:rPr>
      </w:pPr>
      <w:r w:rsidRPr="00A83E45">
        <w:rPr>
          <w:rFonts w:ascii="Arial" w:eastAsia="Times New Roman" w:hAnsi="Arial" w:cs="Arial"/>
          <w:iCs/>
          <w:color w:val="000000"/>
          <w:sz w:val="20"/>
          <w:lang w:eastAsia="cs-CZ"/>
        </w:rPr>
        <w:t>bydliště: …………………………………………</w:t>
      </w:r>
      <w:r w:rsidR="00953C91">
        <w:rPr>
          <w:rFonts w:ascii="Arial" w:eastAsia="Times New Roman" w:hAnsi="Arial" w:cs="Arial"/>
          <w:iCs/>
          <w:color w:val="000000"/>
          <w:sz w:val="20"/>
          <w:lang w:eastAsia="cs-CZ"/>
        </w:rPr>
        <w:t>…….</w:t>
      </w:r>
    </w:p>
    <w:p w14:paraId="71BE69AC" w14:textId="77777777" w:rsidR="00A83E45" w:rsidRPr="00B3450A" w:rsidRDefault="00953C91" w:rsidP="00B2447F">
      <w:pPr>
        <w:pStyle w:val="Nadpis2"/>
        <w:rPr>
          <w:sz w:val="22"/>
          <w:szCs w:val="22"/>
        </w:rPr>
      </w:pPr>
      <w:r w:rsidRPr="00B3450A">
        <w:rPr>
          <w:sz w:val="22"/>
          <w:szCs w:val="22"/>
        </w:rPr>
        <w:t>Rodiče (zákonní zástupci)</w:t>
      </w:r>
    </w:p>
    <w:p w14:paraId="30E8E877" w14:textId="77777777" w:rsidR="00A83E45" w:rsidRPr="00A83E45" w:rsidRDefault="00A83E45" w:rsidP="00953C91">
      <w:pPr>
        <w:spacing w:after="120" w:line="360" w:lineRule="auto"/>
        <w:rPr>
          <w:rFonts w:ascii="Arial" w:hAnsi="Arial" w:cs="Arial"/>
          <w:sz w:val="20"/>
        </w:rPr>
      </w:pPr>
      <w:r w:rsidRPr="00A83E45">
        <w:rPr>
          <w:rFonts w:ascii="Arial" w:hAnsi="Arial" w:cs="Arial"/>
          <w:sz w:val="20"/>
        </w:rPr>
        <w:t>jméno matky</w:t>
      </w:r>
      <w:r w:rsidR="00953C91">
        <w:rPr>
          <w:rFonts w:ascii="Arial" w:hAnsi="Arial" w:cs="Arial"/>
          <w:sz w:val="20"/>
        </w:rPr>
        <w:t xml:space="preserve"> (</w:t>
      </w:r>
      <w:r w:rsidRPr="00A83E45">
        <w:rPr>
          <w:rFonts w:ascii="Arial" w:hAnsi="Arial" w:cs="Arial"/>
          <w:sz w:val="20"/>
        </w:rPr>
        <w:t>zákonného zástupce</w:t>
      </w:r>
      <w:r w:rsidR="00953C91">
        <w:rPr>
          <w:rFonts w:ascii="Arial" w:hAnsi="Arial" w:cs="Arial"/>
          <w:sz w:val="20"/>
        </w:rPr>
        <w:t>)</w:t>
      </w:r>
      <w:r w:rsidRPr="00A83E45">
        <w:rPr>
          <w:rFonts w:ascii="Arial" w:hAnsi="Arial" w:cs="Arial"/>
          <w:sz w:val="20"/>
        </w:rPr>
        <w:t>:</w:t>
      </w:r>
    </w:p>
    <w:p w14:paraId="722AF62B" w14:textId="77777777" w:rsidR="00A83E45" w:rsidRPr="00A83E45" w:rsidRDefault="00A83E45" w:rsidP="00953C91">
      <w:pPr>
        <w:spacing w:after="0" w:line="360" w:lineRule="auto"/>
        <w:rPr>
          <w:rFonts w:ascii="Arial" w:hAnsi="Arial" w:cs="Arial"/>
          <w:sz w:val="20"/>
        </w:rPr>
      </w:pPr>
      <w:r w:rsidRPr="00A83E45">
        <w:rPr>
          <w:rFonts w:ascii="Arial" w:hAnsi="Arial" w:cs="Arial"/>
          <w:sz w:val="20"/>
        </w:rPr>
        <w:t>…………………………</w:t>
      </w:r>
      <w:r w:rsidR="00953C91">
        <w:rPr>
          <w:rFonts w:ascii="Arial" w:hAnsi="Arial" w:cs="Arial"/>
          <w:sz w:val="20"/>
        </w:rPr>
        <w:t>……</w:t>
      </w:r>
      <w:r w:rsidRPr="00A83E45">
        <w:rPr>
          <w:rFonts w:ascii="Arial" w:hAnsi="Arial" w:cs="Arial"/>
          <w:sz w:val="20"/>
        </w:rPr>
        <w:t>, tel.: …………………</w:t>
      </w:r>
      <w:r w:rsidR="00953C91">
        <w:rPr>
          <w:rFonts w:ascii="Arial" w:hAnsi="Arial" w:cs="Arial"/>
          <w:sz w:val="20"/>
        </w:rPr>
        <w:t>…</w:t>
      </w:r>
    </w:p>
    <w:p w14:paraId="7532C0C3" w14:textId="77777777" w:rsidR="00A83E45" w:rsidRPr="00A83E45" w:rsidRDefault="00A83E45" w:rsidP="00953C91">
      <w:pPr>
        <w:spacing w:after="120" w:line="360" w:lineRule="auto"/>
        <w:rPr>
          <w:rFonts w:ascii="Arial" w:hAnsi="Arial" w:cs="Arial"/>
          <w:sz w:val="20"/>
        </w:rPr>
      </w:pPr>
      <w:r w:rsidRPr="00A83E45">
        <w:rPr>
          <w:rFonts w:ascii="Arial" w:hAnsi="Arial" w:cs="Arial"/>
          <w:sz w:val="20"/>
        </w:rPr>
        <w:t>jméno otce</w:t>
      </w:r>
      <w:r w:rsidR="00953C91">
        <w:rPr>
          <w:rFonts w:ascii="Arial" w:hAnsi="Arial" w:cs="Arial"/>
          <w:sz w:val="20"/>
        </w:rPr>
        <w:t xml:space="preserve"> (</w:t>
      </w:r>
      <w:r w:rsidRPr="00A83E45">
        <w:rPr>
          <w:rFonts w:ascii="Arial" w:hAnsi="Arial" w:cs="Arial"/>
          <w:sz w:val="20"/>
        </w:rPr>
        <w:t>zákonného zástupce</w:t>
      </w:r>
      <w:r w:rsidR="00953C91">
        <w:rPr>
          <w:rFonts w:ascii="Arial" w:hAnsi="Arial" w:cs="Arial"/>
          <w:sz w:val="20"/>
        </w:rPr>
        <w:t>)</w:t>
      </w:r>
      <w:r w:rsidRPr="00A83E45">
        <w:rPr>
          <w:rFonts w:ascii="Arial" w:hAnsi="Arial" w:cs="Arial"/>
          <w:sz w:val="20"/>
        </w:rPr>
        <w:t>:</w:t>
      </w:r>
    </w:p>
    <w:p w14:paraId="3719DD78" w14:textId="77777777" w:rsidR="00953C91" w:rsidRPr="00A83E45" w:rsidRDefault="00953C91" w:rsidP="00953C91">
      <w:pPr>
        <w:spacing w:after="0" w:line="360" w:lineRule="auto"/>
        <w:rPr>
          <w:rFonts w:ascii="Arial" w:hAnsi="Arial" w:cs="Arial"/>
          <w:sz w:val="20"/>
        </w:rPr>
      </w:pPr>
      <w:r w:rsidRPr="00A83E45">
        <w:rPr>
          <w:rFonts w:ascii="Arial" w:hAnsi="Arial" w:cs="Arial"/>
          <w:sz w:val="20"/>
        </w:rPr>
        <w:t>…………………………</w:t>
      </w:r>
      <w:r>
        <w:rPr>
          <w:rFonts w:ascii="Arial" w:hAnsi="Arial" w:cs="Arial"/>
          <w:sz w:val="20"/>
        </w:rPr>
        <w:t>……</w:t>
      </w:r>
      <w:r w:rsidRPr="00A83E45">
        <w:rPr>
          <w:rFonts w:ascii="Arial" w:hAnsi="Arial" w:cs="Arial"/>
          <w:sz w:val="20"/>
        </w:rPr>
        <w:t>, tel.: …………………</w:t>
      </w:r>
      <w:r>
        <w:rPr>
          <w:rFonts w:ascii="Arial" w:hAnsi="Arial" w:cs="Arial"/>
          <w:sz w:val="20"/>
        </w:rPr>
        <w:t>…</w:t>
      </w:r>
    </w:p>
    <w:p w14:paraId="4715DD9E" w14:textId="77777777" w:rsidR="003E59FD" w:rsidRPr="004D2441" w:rsidRDefault="00FC17D8" w:rsidP="00FC17D8">
      <w:pPr>
        <w:spacing w:after="0" w:line="240" w:lineRule="auto"/>
        <w:jc w:val="both"/>
        <w:rPr>
          <w:b/>
        </w:rPr>
      </w:pPr>
      <w:r w:rsidRPr="004D2441">
        <w:rPr>
          <w:b/>
        </w:rPr>
        <w:t>Pakliže se dítě nezúčastní celého tábora, napište termín účasti</w:t>
      </w:r>
      <w:r w:rsidRPr="004D2441">
        <w:rPr>
          <w:rFonts w:ascii="Arial" w:hAnsi="Arial" w:cs="Arial"/>
          <w:b/>
          <w:sz w:val="20"/>
        </w:rPr>
        <w:t>: ...……………………………………………</w:t>
      </w:r>
      <w:proofErr w:type="gramStart"/>
      <w:r w:rsidRPr="004D2441">
        <w:rPr>
          <w:rFonts w:ascii="Arial" w:hAnsi="Arial" w:cs="Arial"/>
          <w:b/>
          <w:sz w:val="20"/>
        </w:rPr>
        <w:t>…….</w:t>
      </w:r>
      <w:proofErr w:type="gramEnd"/>
      <w:r w:rsidRPr="004D2441">
        <w:rPr>
          <w:rFonts w:ascii="Arial" w:hAnsi="Arial" w:cs="Arial"/>
          <w:b/>
          <w:sz w:val="20"/>
        </w:rPr>
        <w:t>.</w:t>
      </w:r>
    </w:p>
    <w:p w14:paraId="2CE3D03D" w14:textId="77777777" w:rsidR="00FC17D8" w:rsidRPr="00953C91" w:rsidRDefault="00FC17D8" w:rsidP="002D2C55">
      <w:pPr>
        <w:spacing w:after="0" w:line="240" w:lineRule="auto"/>
        <w:rPr>
          <w:rFonts w:ascii="Arial" w:eastAsia="Times New Roman" w:hAnsi="Arial" w:cs="Arial"/>
          <w:b/>
          <w:iCs/>
          <w:color w:val="000000"/>
          <w:sz w:val="20"/>
          <w:szCs w:val="20"/>
          <w:shd w:val="clear" w:color="auto" w:fill="FFFF00"/>
          <w:lang w:eastAsia="cs-CZ"/>
        </w:rPr>
      </w:pPr>
    </w:p>
    <w:p w14:paraId="3AB885D5" w14:textId="3C08C5E7" w:rsidR="007A68F2" w:rsidRPr="007A68F2" w:rsidRDefault="007A68F2" w:rsidP="002A773E">
      <w:pPr>
        <w:spacing w:after="0" w:line="240" w:lineRule="auto"/>
        <w:jc w:val="both"/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</w:pP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Děti budou na táboře vedeny k samostatnosti a odpovědnosti, proto se budou podílet na veškerém chodu tábora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 </w:t>
      </w:r>
      <w:r w:rsidR="007E7653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(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s ohledem na aktuální epidemiologickou situaci</w:t>
      </w:r>
      <w:r w:rsidR="007E7653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)</w:t>
      </w: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. Z tohoto důvodu také chceme, aby se dítě zúčastnilo celého tábora. 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Není žádoucí, aby dí</w:t>
      </w:r>
      <w:r w:rsidR="00537563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tě mělo u sebe mobilní telefon nebo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 jiná elektronická zařízení, která by narušovala jeho soustředěnost na samotný tábor. Doporučujeme tedy,</w:t>
      </w: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 abyste dítěti 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s</w:t>
      </w: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 sebou </w:t>
      </w:r>
      <w:r w:rsidR="00F30A14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tyto předměty nedávali</w:t>
      </w: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. Mobilní telefon pro nutné případy na táboře bude</w:t>
      </w:r>
      <w:r w:rsidR="0023192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 xml:space="preserve"> k dispozici</w:t>
      </w:r>
      <w:r w:rsidRPr="007A68F2">
        <w:rPr>
          <w:rFonts w:ascii="Arial" w:eastAsia="Times New Roman" w:hAnsi="Arial" w:cs="Arial"/>
          <w:bCs/>
          <w:color w:val="000000"/>
          <w:sz w:val="20"/>
          <w:szCs w:val="20"/>
          <w:lang w:eastAsia="cs-CZ"/>
        </w:rPr>
        <w:t>.</w:t>
      </w:r>
    </w:p>
    <w:p w14:paraId="53F315C4" w14:textId="77777777" w:rsidR="007A68F2" w:rsidRDefault="007A68F2" w:rsidP="002A773E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Cs w:val="20"/>
          <w:lang w:eastAsia="cs-CZ"/>
        </w:rPr>
      </w:pPr>
    </w:p>
    <w:p w14:paraId="4D39DB80" w14:textId="2C0C5F24" w:rsidR="007A68F2" w:rsidRDefault="00F30A14" w:rsidP="002A773E">
      <w:pPr>
        <w:spacing w:after="0" w:line="240" w:lineRule="auto"/>
        <w:jc w:val="both"/>
        <w:rPr>
          <w:rFonts w:ascii="Arial" w:hAnsi="Arial" w:cs="Arial"/>
          <w:sz w:val="18"/>
        </w:rPr>
      </w:pPr>
      <w:r w:rsidRPr="00537563">
        <w:rPr>
          <w:rFonts w:ascii="Arial" w:hAnsi="Arial" w:cs="Arial"/>
          <w:sz w:val="18"/>
        </w:rPr>
        <w:t>Návštěva</w:t>
      </w:r>
      <w:r w:rsidR="007A68F2" w:rsidRPr="00537563">
        <w:rPr>
          <w:rFonts w:ascii="Arial" w:hAnsi="Arial" w:cs="Arial"/>
          <w:sz w:val="18"/>
        </w:rPr>
        <w:t xml:space="preserve"> tábora rodiči j</w:t>
      </w:r>
      <w:r w:rsidRPr="00537563">
        <w:rPr>
          <w:rFonts w:ascii="Arial" w:hAnsi="Arial" w:cs="Arial"/>
          <w:sz w:val="18"/>
        </w:rPr>
        <w:t>e vymezena na neděli 1</w:t>
      </w:r>
      <w:r w:rsidR="000B7E4F">
        <w:rPr>
          <w:rFonts w:ascii="Arial" w:hAnsi="Arial" w:cs="Arial"/>
          <w:sz w:val="18"/>
        </w:rPr>
        <w:t>8</w:t>
      </w:r>
      <w:r w:rsidRPr="00537563">
        <w:rPr>
          <w:rFonts w:ascii="Arial" w:hAnsi="Arial" w:cs="Arial"/>
          <w:sz w:val="18"/>
        </w:rPr>
        <w:t xml:space="preserve">. </w:t>
      </w:r>
      <w:r w:rsidR="000B7E4F">
        <w:rPr>
          <w:rFonts w:ascii="Arial" w:hAnsi="Arial" w:cs="Arial"/>
          <w:sz w:val="18"/>
        </w:rPr>
        <w:t>7</w:t>
      </w:r>
      <w:r w:rsidRPr="00537563">
        <w:rPr>
          <w:rFonts w:ascii="Arial" w:hAnsi="Arial" w:cs="Arial"/>
          <w:sz w:val="18"/>
        </w:rPr>
        <w:t>.</w:t>
      </w:r>
      <w:r w:rsidR="007327EC">
        <w:rPr>
          <w:rFonts w:ascii="Arial" w:hAnsi="Arial" w:cs="Arial"/>
          <w:sz w:val="18"/>
        </w:rPr>
        <w:t xml:space="preserve"> 2021</w:t>
      </w:r>
      <w:r w:rsidRPr="00537563">
        <w:rPr>
          <w:rFonts w:ascii="Arial" w:hAnsi="Arial" w:cs="Arial"/>
          <w:sz w:val="18"/>
        </w:rPr>
        <w:t xml:space="preserve"> od 14:00 do 18:00 </w:t>
      </w:r>
      <w:r w:rsidRPr="00B3450A">
        <w:rPr>
          <w:rFonts w:ascii="Arial" w:hAnsi="Arial" w:cs="Arial"/>
          <w:b/>
          <w:sz w:val="18"/>
        </w:rPr>
        <w:t>bez možného odvozu dětí mimo tábořiště</w:t>
      </w:r>
      <w:r w:rsidR="007A68F2" w:rsidRPr="00537563">
        <w:rPr>
          <w:rFonts w:ascii="Arial" w:hAnsi="Arial" w:cs="Arial"/>
          <w:sz w:val="18"/>
        </w:rPr>
        <w:t>.</w:t>
      </w:r>
      <w:r w:rsidRPr="00537563">
        <w:rPr>
          <w:rFonts w:ascii="Arial" w:hAnsi="Arial" w:cs="Arial"/>
          <w:sz w:val="18"/>
        </w:rPr>
        <w:t xml:space="preserve"> S ohledem na epidemiologickou situaci COVID-19 prosíme o návštěvu co nejmenšího počtu členů rodiny.</w:t>
      </w:r>
      <w:r w:rsidR="00B3450A">
        <w:rPr>
          <w:rFonts w:ascii="Arial" w:hAnsi="Arial" w:cs="Arial"/>
          <w:sz w:val="18"/>
        </w:rPr>
        <w:t xml:space="preserve"> </w:t>
      </w:r>
    </w:p>
    <w:p w14:paraId="1B78C651" w14:textId="77777777" w:rsidR="00E43815" w:rsidRPr="00537563" w:rsidRDefault="00E43815" w:rsidP="002A773E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</w:p>
    <w:p w14:paraId="3FA6897A" w14:textId="77777777" w:rsidR="002A773E" w:rsidRPr="00537563" w:rsidRDefault="002A773E" w:rsidP="002A773E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Termín odevzdání přihlášek na tábor</w:t>
      </w:r>
    </w:p>
    <w:p w14:paraId="72F4EE33" w14:textId="460C0CA9" w:rsidR="002A773E" w:rsidRPr="00537563" w:rsidRDefault="002A773E" w:rsidP="009E5594">
      <w:pPr>
        <w:pStyle w:val="Odstavecseseznamem"/>
        <w:numPr>
          <w:ilvl w:val="0"/>
          <w:numId w:val="5"/>
        </w:numPr>
        <w:spacing w:after="0" w:line="240" w:lineRule="auto"/>
        <w:ind w:right="281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přihlášky na tábor je potřeba donést vyplněné a potvrzené </w:t>
      </w:r>
      <w:r w:rsidR="004B6F28" w:rsidRPr="00537563">
        <w:rPr>
          <w:rFonts w:ascii="Arial" w:eastAsia="Times New Roman" w:hAnsi="Arial" w:cs="Arial"/>
          <w:b/>
          <w:color w:val="FF0000"/>
          <w:sz w:val="18"/>
          <w:szCs w:val="20"/>
          <w:lang w:eastAsia="cs-CZ"/>
        </w:rPr>
        <w:t xml:space="preserve">nejpozději do středy </w:t>
      </w:r>
      <w:r w:rsidR="00E43815">
        <w:rPr>
          <w:rFonts w:ascii="Arial" w:eastAsia="Times New Roman" w:hAnsi="Arial" w:cs="Arial"/>
          <w:b/>
          <w:color w:val="FF0000"/>
          <w:sz w:val="18"/>
          <w:szCs w:val="20"/>
          <w:lang w:eastAsia="cs-CZ"/>
        </w:rPr>
        <w:t>16</w:t>
      </w:r>
      <w:r w:rsidRPr="00537563">
        <w:rPr>
          <w:rFonts w:ascii="Arial" w:eastAsia="Times New Roman" w:hAnsi="Arial" w:cs="Arial"/>
          <w:b/>
          <w:color w:val="FF0000"/>
          <w:sz w:val="18"/>
          <w:szCs w:val="20"/>
          <w:lang w:eastAsia="cs-CZ"/>
        </w:rPr>
        <w:t xml:space="preserve">. </w:t>
      </w:r>
      <w:r w:rsidR="008B1D23">
        <w:rPr>
          <w:rFonts w:ascii="Arial" w:eastAsia="Times New Roman" w:hAnsi="Arial" w:cs="Arial"/>
          <w:b/>
          <w:color w:val="FF0000"/>
          <w:sz w:val="18"/>
          <w:szCs w:val="20"/>
          <w:lang w:eastAsia="cs-CZ"/>
        </w:rPr>
        <w:t>6. 2021</w:t>
      </w:r>
      <w:r w:rsidR="001313A4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,</w:t>
      </w:r>
    </w:p>
    <w:p w14:paraId="39631569" w14:textId="7FE6471F" w:rsidR="008177E9" w:rsidRPr="00537563" w:rsidRDefault="008177E9" w:rsidP="009E5594">
      <w:pPr>
        <w:pStyle w:val="Odstavecseseznamem"/>
        <w:numPr>
          <w:ilvl w:val="0"/>
          <w:numId w:val="5"/>
        </w:numPr>
        <w:spacing w:after="0" w:line="240" w:lineRule="auto"/>
        <w:ind w:right="281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přihlášku lze odeslat i</w:t>
      </w:r>
      <w:r w:rsidR="00CC2C53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elektronicky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ve formě oskenované kopie</w:t>
      </w:r>
      <w:r w:rsidR="001313A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.</w:t>
      </w:r>
    </w:p>
    <w:p w14:paraId="293932CA" w14:textId="77777777" w:rsidR="007A68F2" w:rsidRPr="00537563" w:rsidRDefault="007A68F2" w:rsidP="007A68F2">
      <w:pPr>
        <w:pStyle w:val="Odstavecseseznamem"/>
        <w:spacing w:after="0" w:line="240" w:lineRule="auto"/>
        <w:ind w:right="281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</w:p>
    <w:p w14:paraId="125E3A77" w14:textId="77777777" w:rsidR="002D2C55" w:rsidRPr="00537563" w:rsidRDefault="002D2C55" w:rsidP="009E5594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Informace k ceně a platbě tábora</w:t>
      </w:r>
    </w:p>
    <w:p w14:paraId="63002596" w14:textId="77777777" w:rsidR="00EA5DC0" w:rsidRDefault="007A68F2" w:rsidP="00EA5DC0">
      <w:pPr>
        <w:pStyle w:val="Odstavecseseznamem"/>
        <w:spacing w:after="240" w:line="360" w:lineRule="auto"/>
        <w:ind w:right="281"/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t</w:t>
      </w:r>
      <w:r w:rsidR="002D2C55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áborový poplatek uhraďte na bankovní účet</w:t>
      </w:r>
      <w:r w:rsid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</w:t>
      </w:r>
      <w:r w:rsidR="00EA5DC0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nebo v hotovosti na schůzce, </w:t>
      </w:r>
      <w:r w:rsidR="00EA5DC0" w:rsidRPr="0056179C">
        <w:rPr>
          <w:rFonts w:ascii="Arial" w:eastAsia="Times New Roman" w:hAnsi="Arial" w:cs="Arial"/>
          <w:b/>
          <w:color w:val="FF0000"/>
          <w:sz w:val="18"/>
          <w:szCs w:val="20"/>
          <w:lang w:eastAsia="cs-CZ"/>
        </w:rPr>
        <w:t>nejpozději do 16. 6. 2021</w:t>
      </w:r>
    </w:p>
    <w:p w14:paraId="0C8DD17B" w14:textId="77777777" w:rsidR="00EA5DC0" w:rsidRDefault="00EA5DC0" w:rsidP="00EA5DC0">
      <w:pPr>
        <w:pStyle w:val="Odstavecseseznamem"/>
        <w:spacing w:after="240" w:line="240" w:lineRule="auto"/>
        <w:ind w:right="281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 w:rsidRP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Bankovní účet:</w:t>
      </w:r>
      <w:r w:rsidRP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ab/>
      </w:r>
      <w:r w:rsidR="009E5594" w:rsidRP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159441297/0600</w:t>
      </w:r>
      <w:r w:rsidR="009E5594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</w:t>
      </w:r>
      <w:r w:rsidR="000C438C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(</w:t>
      </w:r>
      <w:r w:rsidR="009E5594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MONETA Money Bank, a.s.</w:t>
      </w:r>
      <w:r w:rsidR="000C438C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)</w:t>
      </w:r>
      <w:r w:rsidR="002D2C55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, </w:t>
      </w:r>
    </w:p>
    <w:p w14:paraId="3C4296FB" w14:textId="600A7741" w:rsidR="00EA5DC0" w:rsidRPr="00EA5DC0" w:rsidRDefault="0082400F" w:rsidP="00EA5DC0">
      <w:pPr>
        <w:pStyle w:val="Odstavecseseznamem"/>
        <w:spacing w:after="240" w:line="240" w:lineRule="auto"/>
        <w:ind w:left="1428" w:right="281" w:firstLine="696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 w:rsidRP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 xml:space="preserve">var. symbol: </w:t>
      </w:r>
      <w:r w:rsidR="00EA5DC0" w:rsidRPr="00EA5DC0">
        <w:rPr>
          <w:rFonts w:ascii="Arial" w:eastAsia="Times New Roman" w:hAnsi="Arial" w:cs="Arial"/>
          <w:i/>
          <w:color w:val="000000"/>
          <w:sz w:val="18"/>
          <w:szCs w:val="20"/>
          <w:lang w:eastAsia="cs-CZ"/>
        </w:rPr>
        <w:t>2</w:t>
      </w:r>
      <w:r w:rsidR="00EA5DC0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</w:t>
      </w:r>
    </w:p>
    <w:p w14:paraId="3AD8AA3F" w14:textId="6330768C" w:rsidR="00EA5DC0" w:rsidRDefault="00EA5DC0" w:rsidP="00EA5DC0">
      <w:pPr>
        <w:pStyle w:val="Odstavecseseznamem"/>
        <w:spacing w:after="240" w:line="240" w:lineRule="auto"/>
        <w:ind w:left="1428" w:right="281" w:firstLine="696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 w:rsidRP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Poznámka</w:t>
      </w:r>
      <w:r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: </w:t>
      </w:r>
      <w:r w:rsidR="009E5594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„Tábor S2 </w:t>
      </w:r>
      <w:r w:rsidR="003D4AA2" w:rsidRPr="003D4AA2">
        <w:rPr>
          <w:rFonts w:ascii="Arial" w:eastAsia="Times New Roman" w:hAnsi="Arial" w:cs="Arial"/>
          <w:i/>
          <w:color w:val="000000"/>
          <w:sz w:val="18"/>
          <w:szCs w:val="20"/>
          <w:lang w:eastAsia="cs-CZ"/>
        </w:rPr>
        <w:t xml:space="preserve">jméno, </w:t>
      </w:r>
      <w:r w:rsidR="009E5594" w:rsidRPr="003D4AA2">
        <w:rPr>
          <w:rFonts w:ascii="Arial" w:eastAsia="Times New Roman" w:hAnsi="Arial" w:cs="Arial"/>
          <w:i/>
          <w:color w:val="000000"/>
          <w:sz w:val="18"/>
          <w:szCs w:val="20"/>
          <w:lang w:eastAsia="cs-CZ"/>
        </w:rPr>
        <w:t>příjmení</w:t>
      </w:r>
      <w:r w:rsidR="009E5594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“</w:t>
      </w:r>
      <w:r w:rsidR="0082400F" w:rsidRPr="00EA5DC0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</w:t>
      </w:r>
    </w:p>
    <w:p w14:paraId="2773138D" w14:textId="77777777" w:rsidR="00EA5DC0" w:rsidRPr="00EA5DC0" w:rsidRDefault="00EA5DC0" w:rsidP="00EA5DC0">
      <w:pPr>
        <w:pStyle w:val="Odstavecseseznamem"/>
        <w:spacing w:after="240" w:line="240" w:lineRule="auto"/>
        <w:ind w:left="1428" w:right="281" w:firstLine="696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</w:p>
    <w:p w14:paraId="4042A32B" w14:textId="404378C8" w:rsidR="007C0374" w:rsidRPr="00537563" w:rsidRDefault="007C0374" w:rsidP="00A067FE">
      <w:pPr>
        <w:pStyle w:val="Odstavecseseznamem"/>
        <w:numPr>
          <w:ilvl w:val="0"/>
          <w:numId w:val="5"/>
        </w:numPr>
        <w:spacing w:after="240" w:line="240" w:lineRule="auto"/>
        <w:ind w:right="281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>
        <w:rPr>
          <w:rFonts w:ascii="Arial" w:eastAsia="Times New Roman" w:hAnsi="Arial" w:cs="Arial"/>
          <w:color w:val="000000"/>
          <w:sz w:val="18"/>
          <w:szCs w:val="20"/>
          <w:lang w:eastAsia="cs-CZ"/>
        </w:rPr>
        <w:t>v případě sourozenců činí účastnický poplatek 3500 Kč/os</w:t>
      </w:r>
      <w:r w:rsidR="001313A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,</w:t>
      </w:r>
    </w:p>
    <w:p w14:paraId="08E21E28" w14:textId="635B8DFE" w:rsidR="00CC1CBB" w:rsidRPr="00CC1CBB" w:rsidRDefault="007A68F2" w:rsidP="00CC1CBB">
      <w:pPr>
        <w:pStyle w:val="Odstavecseseznamem"/>
        <w:numPr>
          <w:ilvl w:val="0"/>
          <w:numId w:val="5"/>
        </w:numPr>
        <w:spacing w:after="240" w:line="240" w:lineRule="auto"/>
        <w:ind w:right="281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žádosti o faktury pro zaměstnavatele</w:t>
      </w:r>
      <w:r w:rsidR="00CC1CBB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budeme akceptovat s</w:t>
      </w:r>
      <w:r w:rsidR="007A3DCE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polečně s</w:t>
      </w:r>
      <w:r w:rsidR="00CC1CBB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 dodáním potřebných údajů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</w:t>
      </w:r>
      <w:r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 xml:space="preserve">nejpozději do </w:t>
      </w:r>
      <w:r w:rsidR="00EA5DC0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9</w:t>
      </w:r>
      <w:r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.</w:t>
      </w:r>
      <w:r w:rsidR="00CC1CBB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 </w:t>
      </w:r>
      <w:r w:rsidR="00CC2C53"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6</w:t>
      </w:r>
      <w:r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. 20</w:t>
      </w:r>
      <w:r w:rsidR="00CC754C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21</w:t>
      </w:r>
      <w:r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.</w:t>
      </w:r>
    </w:p>
    <w:p w14:paraId="25A53087" w14:textId="7942520C" w:rsidR="00F01167" w:rsidRDefault="00F01167" w:rsidP="00CC1CBB">
      <w:pPr>
        <w:spacing w:after="240" w:line="240" w:lineRule="auto"/>
        <w:ind w:right="281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</w:p>
    <w:p w14:paraId="109E498B" w14:textId="49D90517" w:rsidR="002D2C55" w:rsidRPr="00CC1CBB" w:rsidRDefault="002D2C55" w:rsidP="00CC1CBB">
      <w:pPr>
        <w:spacing w:after="240" w:line="240" w:lineRule="auto"/>
        <w:ind w:right="281"/>
        <w:rPr>
          <w:rFonts w:ascii="Arial" w:eastAsia="Times New Roman" w:hAnsi="Arial" w:cs="Arial"/>
          <w:color w:val="000000"/>
          <w:sz w:val="18"/>
          <w:szCs w:val="20"/>
          <w:lang w:eastAsia="cs-CZ"/>
        </w:rPr>
      </w:pPr>
      <w:r w:rsidRPr="00CC1CBB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Zákonný zástupce se zavazuje:</w:t>
      </w:r>
    </w:p>
    <w:p w14:paraId="23781E35" w14:textId="147E045E" w:rsidR="004B6F28" w:rsidRPr="00537563" w:rsidRDefault="004B6F28" w:rsidP="004B6F28">
      <w:pPr>
        <w:pStyle w:val="Odstavecseseznamem"/>
        <w:numPr>
          <w:ilvl w:val="0"/>
          <w:numId w:val="5"/>
        </w:numPr>
        <w:spacing w:after="120" w:line="240" w:lineRule="auto"/>
        <w:ind w:left="714" w:right="281" w:hanging="357"/>
        <w:jc w:val="both"/>
        <w:rPr>
          <w:rFonts w:ascii="Times New Roman" w:eastAsia="Times New Roman" w:hAnsi="Times New Roman" w:cs="Times New Roman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odevzdat nejpozději do 1</w:t>
      </w:r>
      <w:r w:rsidR="00CC754C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6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. 6. 20</w:t>
      </w:r>
      <w:r w:rsidR="00CC754C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21</w:t>
      </w:r>
      <w:r w:rsidR="00F01167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platný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posudek o zdravotní způsobilosti dítěte (dle § 9 odst. 3 zákona č. 258/2000 Sb., o ochraně veřejného zdraví</w:t>
      </w:r>
      <w:r w:rsidR="00354B3A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)</w:t>
      </w:r>
      <w:r w:rsidR="0076706E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, který </w:t>
      </w:r>
      <w:r w:rsidR="001313A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b</w:t>
      </w:r>
      <w:r w:rsidR="00F01167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ude lékařem (posudek je platný dva roky)</w:t>
      </w:r>
    </w:p>
    <w:p w14:paraId="522BA062" w14:textId="77777777" w:rsidR="002D2C55" w:rsidRPr="00537563" w:rsidRDefault="002D2C55" w:rsidP="00A067FE">
      <w:pPr>
        <w:pStyle w:val="Odstavecseseznamem"/>
        <w:numPr>
          <w:ilvl w:val="0"/>
          <w:numId w:val="5"/>
        </w:numPr>
        <w:spacing w:after="120" w:line="240" w:lineRule="auto"/>
        <w:ind w:left="714" w:right="281" w:hanging="357"/>
        <w:jc w:val="both"/>
        <w:rPr>
          <w:rFonts w:ascii="Times New Roman" w:eastAsia="Times New Roman" w:hAnsi="Times New Roman" w:cs="Times New Roman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při odjezdu na tábor ode</w:t>
      </w:r>
      <w:r w:rsidR="004B6F28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v</w:t>
      </w:r>
      <w:r w:rsid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zdat potvrzení o bezinfekčnosti</w:t>
      </w:r>
    </w:p>
    <w:p w14:paraId="6EB4B43A" w14:textId="77777777" w:rsidR="002D2C55" w:rsidRPr="00537563" w:rsidRDefault="002D2C55" w:rsidP="002D2C5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Zákonný zástupce souhlasí:</w:t>
      </w:r>
    </w:p>
    <w:p w14:paraId="2573131A" w14:textId="77777777" w:rsidR="002D2C55" w:rsidRPr="00537563" w:rsidRDefault="00915EA8" w:rsidP="00A067FE">
      <w:pPr>
        <w:pStyle w:val="Odstavecseseznamem"/>
        <w:numPr>
          <w:ilvl w:val="0"/>
          <w:numId w:val="5"/>
        </w:numPr>
        <w:spacing w:after="0" w:line="240" w:lineRule="auto"/>
        <w:ind w:right="281"/>
        <w:jc w:val="both"/>
        <w:rPr>
          <w:rFonts w:ascii="Times New Roman" w:eastAsia="Times New Roman" w:hAnsi="Times New Roman" w:cs="Times New Roman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že s</w:t>
      </w:r>
      <w:r w:rsidR="002D2C55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e jeho dítě zúčastn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í</w:t>
      </w:r>
      <w:r w:rsidR="002D2C55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celého táborového programu s přihlédnutím ke zdravotnímu stavu a omezením uvedeným ve zdravotním dotazníku (anamnéza), který je 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nedílnou součástí </w:t>
      </w:r>
      <w:r w:rsidR="00354B3A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této přihlášky a</w:t>
      </w:r>
      <w:r w:rsid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dle</w:t>
      </w:r>
      <w:r w:rsidR="007C037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hygienických opatření</w:t>
      </w:r>
      <w:r w:rsid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v ohledu</w:t>
      </w:r>
      <w:r w:rsidR="00354B3A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současné epidemiologické </w:t>
      </w:r>
      <w:r w:rsid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situace</w:t>
      </w:r>
      <w:r w:rsidR="001313A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.</w:t>
      </w:r>
    </w:p>
    <w:p w14:paraId="4AB09400" w14:textId="77777777" w:rsidR="002A773E" w:rsidRPr="00537563" w:rsidRDefault="002A773E" w:rsidP="002D2C55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</w:pPr>
    </w:p>
    <w:p w14:paraId="732AAFBE" w14:textId="77777777" w:rsidR="002D2C55" w:rsidRPr="00537563" w:rsidRDefault="002D2C55" w:rsidP="002D2C5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cs-CZ"/>
        </w:rPr>
      </w:pPr>
      <w:r w:rsidRPr="00537563">
        <w:rPr>
          <w:rFonts w:ascii="Arial" w:eastAsia="Times New Roman" w:hAnsi="Arial" w:cs="Arial"/>
          <w:b/>
          <w:bCs/>
          <w:color w:val="000000"/>
          <w:sz w:val="20"/>
          <w:szCs w:val="20"/>
          <w:lang w:eastAsia="cs-CZ"/>
        </w:rPr>
        <w:t>Zákonný zástupce bere na vědomí:</w:t>
      </w:r>
    </w:p>
    <w:p w14:paraId="47A513DE" w14:textId="77777777" w:rsidR="002D2C55" w:rsidRPr="00537563" w:rsidRDefault="002D2C55" w:rsidP="00A067FE">
      <w:pPr>
        <w:pStyle w:val="Odstavecseseznamem"/>
        <w:numPr>
          <w:ilvl w:val="0"/>
          <w:numId w:val="5"/>
        </w:numPr>
        <w:spacing w:after="0" w:line="240" w:lineRule="auto"/>
        <w:ind w:right="281"/>
        <w:jc w:val="both"/>
        <w:rPr>
          <w:rFonts w:ascii="Times New Roman" w:eastAsia="Times New Roman" w:hAnsi="Times New Roman" w:cs="Times New Roman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že neodevzdání výše uvedených dokumentů</w:t>
      </w:r>
      <w:r w:rsid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a platby</w:t>
      </w:r>
      <w:r w:rsidR="00354B3A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v uvedených termínech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 xml:space="preserve"> je překážkou pro účast dítěte na táboře bez nároku vrácení táborového poplatku</w:t>
      </w:r>
      <w:r w:rsidR="001313A4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,</w:t>
      </w:r>
    </w:p>
    <w:p w14:paraId="22F811A1" w14:textId="77777777" w:rsidR="004D2441" w:rsidRPr="00537563" w:rsidRDefault="002D2C55" w:rsidP="009A53E4">
      <w:pPr>
        <w:pStyle w:val="Odstavecseseznamem"/>
        <w:numPr>
          <w:ilvl w:val="0"/>
          <w:numId w:val="5"/>
        </w:numPr>
        <w:spacing w:after="240" w:line="240" w:lineRule="auto"/>
        <w:ind w:right="281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že zpracování a ochrana osobních údajů této přihlášky a jejích příloh se řídí pravidly přihlášky člena do</w:t>
      </w:r>
      <w:r w:rsidR="00A067FE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 </w:t>
      </w:r>
      <w:r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organizace</w:t>
      </w:r>
      <w:r w:rsidR="002A773E" w:rsidRPr="00537563">
        <w:rPr>
          <w:rFonts w:ascii="Arial" w:eastAsia="Times New Roman" w:hAnsi="Arial" w:cs="Arial"/>
          <w:color w:val="000000"/>
          <w:sz w:val="18"/>
          <w:szCs w:val="20"/>
          <w:lang w:eastAsia="cs-CZ"/>
        </w:rPr>
        <w:t>.</w:t>
      </w:r>
    </w:p>
    <w:p w14:paraId="21C90922" w14:textId="77777777" w:rsidR="002D2C55" w:rsidRPr="00537563" w:rsidRDefault="008A62F9" w:rsidP="004D2441">
      <w:pPr>
        <w:spacing w:after="240" w:line="240" w:lineRule="auto"/>
        <w:ind w:right="281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 xml:space="preserve">Podepsáním této přihlášky závazně </w:t>
      </w:r>
      <w:r w:rsidR="002D2C55" w:rsidRPr="00537563">
        <w:rPr>
          <w:rFonts w:ascii="Arial" w:eastAsia="Times New Roman" w:hAnsi="Arial" w:cs="Arial"/>
          <w:b/>
          <w:color w:val="000000"/>
          <w:sz w:val="18"/>
          <w:szCs w:val="20"/>
          <w:lang w:eastAsia="cs-CZ"/>
        </w:rPr>
        <w:t>přihlašuji dítě na tábor.</w:t>
      </w:r>
    </w:p>
    <w:p w14:paraId="3870274E" w14:textId="77777777" w:rsidR="009D039B" w:rsidRPr="00537563" w:rsidRDefault="009D039B" w:rsidP="002D2C55">
      <w:pPr>
        <w:spacing w:after="0" w:line="240" w:lineRule="auto"/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  <w:sectPr w:rsidR="009D039B" w:rsidRPr="00537563" w:rsidSect="00B2447F">
          <w:headerReference w:type="default" r:id="rId8"/>
          <w:footerReference w:type="default" r:id="rId9"/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14:paraId="41A0BFE4" w14:textId="77777777" w:rsidR="009D039B" w:rsidRPr="00537563" w:rsidRDefault="009D039B" w:rsidP="009D039B">
      <w:pPr>
        <w:spacing w:after="0" w:line="360" w:lineRule="auto"/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  <w:t>V ………………………</w:t>
      </w:r>
    </w:p>
    <w:p w14:paraId="4EEE5E86" w14:textId="77777777" w:rsidR="009D039B" w:rsidRPr="00537563" w:rsidRDefault="009D039B" w:rsidP="009D039B">
      <w:pPr>
        <w:spacing w:after="0" w:line="360" w:lineRule="auto"/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  <w:t>dne ……………………</w:t>
      </w:r>
    </w:p>
    <w:p w14:paraId="29AD2C93" w14:textId="77777777" w:rsidR="009D039B" w:rsidRPr="00537563" w:rsidRDefault="009D039B" w:rsidP="00A6069E">
      <w:pPr>
        <w:spacing w:after="0" w:line="240" w:lineRule="auto"/>
        <w:jc w:val="center"/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</w:pPr>
      <w:r w:rsidRPr="00537563"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  <w:br w:type="column"/>
      </w:r>
      <w:r w:rsidR="00FC17D8" w:rsidRPr="00537563">
        <w:rPr>
          <w:rFonts w:ascii="Arial" w:eastAsia="Times New Roman" w:hAnsi="Arial" w:cs="Arial"/>
          <w:iCs/>
          <w:color w:val="000000"/>
          <w:sz w:val="18"/>
          <w:szCs w:val="20"/>
          <w:lang w:eastAsia="cs-CZ"/>
        </w:rPr>
        <w:t>…………………………………………</w:t>
      </w:r>
    </w:p>
    <w:p w14:paraId="7393BA79" w14:textId="77777777" w:rsidR="009D039B" w:rsidRPr="00537563" w:rsidRDefault="00FC17D8" w:rsidP="00FC17D8">
      <w:pPr>
        <w:spacing w:after="0" w:line="240" w:lineRule="auto"/>
        <w:jc w:val="center"/>
        <w:rPr>
          <w:rFonts w:ascii="Arial" w:eastAsia="Times New Roman" w:hAnsi="Arial" w:cs="Arial"/>
          <w:i/>
          <w:iCs/>
          <w:color w:val="000000"/>
          <w:sz w:val="18"/>
          <w:szCs w:val="20"/>
          <w:lang w:eastAsia="cs-CZ"/>
        </w:rPr>
        <w:sectPr w:rsidR="009D039B" w:rsidRPr="00537563" w:rsidSect="009D039B">
          <w:type w:val="continuous"/>
          <w:pgSz w:w="11906" w:h="16838"/>
          <w:pgMar w:top="851" w:right="851" w:bottom="851" w:left="851" w:header="709" w:footer="709" w:gutter="0"/>
          <w:cols w:num="2" w:space="710" w:equalWidth="0">
            <w:col w:w="6124" w:space="710"/>
            <w:col w:w="3370"/>
          </w:cols>
          <w:docGrid w:linePitch="360"/>
        </w:sectPr>
      </w:pPr>
      <w:r w:rsidRPr="00537563">
        <w:rPr>
          <w:rFonts w:ascii="Arial" w:eastAsia="Times New Roman" w:hAnsi="Arial" w:cs="Arial"/>
          <w:i/>
          <w:iCs/>
          <w:color w:val="000000"/>
          <w:sz w:val="18"/>
          <w:szCs w:val="20"/>
          <w:lang w:eastAsia="cs-CZ"/>
        </w:rPr>
        <w:t>podpis zákonného zástupce</w:t>
      </w:r>
    </w:p>
    <w:p w14:paraId="0565A135" w14:textId="77777777" w:rsidR="002D2C55" w:rsidRPr="00447E84" w:rsidRDefault="00D42AA0" w:rsidP="004B6F28">
      <w:pPr>
        <w:rPr>
          <w:sz w:val="32"/>
        </w:rPr>
      </w:pPr>
      <w:r w:rsidRPr="00537563">
        <w:rPr>
          <w:rFonts w:ascii="Arial" w:hAnsi="Arial" w:cs="Arial"/>
          <w:b/>
          <w:bCs/>
          <w:color w:val="000000"/>
          <w:sz w:val="18"/>
          <w:szCs w:val="20"/>
        </w:rPr>
        <w:br w:type="page"/>
      </w:r>
      <w:r w:rsidR="002D2C55" w:rsidRPr="00447E84">
        <w:rPr>
          <w:sz w:val="32"/>
        </w:rPr>
        <w:lastRenderedPageBreak/>
        <w:t>Dotazník o zdravotním stavu dítěte (anamnéza)</w:t>
      </w:r>
    </w:p>
    <w:p w14:paraId="26E61B70" w14:textId="24D5A836" w:rsidR="002D2C55" w:rsidRPr="00953C91" w:rsidRDefault="002D2C55" w:rsidP="00447E84">
      <w:pPr>
        <w:pStyle w:val="Nadpis2"/>
        <w:spacing w:before="0" w:after="360"/>
      </w:pPr>
      <w:r w:rsidRPr="00953C91">
        <w:t xml:space="preserve">pro účely skautského tábora </w:t>
      </w:r>
      <w:r w:rsidR="007A68F2">
        <w:t xml:space="preserve">Severské 2 - </w:t>
      </w:r>
      <w:r w:rsidR="002A773E" w:rsidRPr="002A773E">
        <w:t>Stvolínky</w:t>
      </w:r>
      <w:r w:rsidR="00FC17D8">
        <w:t xml:space="preserve"> 20</w:t>
      </w:r>
      <w:r w:rsidR="008B1D23">
        <w:t>21</w:t>
      </w:r>
    </w:p>
    <w:p w14:paraId="64B75F78" w14:textId="77777777" w:rsidR="002D2C55" w:rsidRPr="00953C91" w:rsidRDefault="002D2C55" w:rsidP="002D2C55">
      <w:pPr>
        <w:autoSpaceDE w:val="0"/>
        <w:autoSpaceDN w:val="0"/>
        <w:adjustRightInd w:val="0"/>
        <w:spacing w:after="24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 xml:space="preserve">Prosím vyplňte čitelně. Na pravdivosti údajů může záviset zdraví </w:t>
      </w:r>
      <w:r w:rsidR="00FA73DE">
        <w:rPr>
          <w:rFonts w:ascii="Arial" w:hAnsi="Arial" w:cs="Arial"/>
          <w:color w:val="000000"/>
          <w:sz w:val="20"/>
          <w:szCs w:val="20"/>
        </w:rPr>
        <w:t>v</w:t>
      </w:r>
      <w:r w:rsidRPr="00953C91">
        <w:rPr>
          <w:rFonts w:ascii="Arial" w:hAnsi="Arial" w:cs="Arial"/>
          <w:color w:val="000000"/>
          <w:sz w:val="20"/>
          <w:szCs w:val="20"/>
        </w:rPr>
        <w:t>ašeho dítěte.</w:t>
      </w:r>
    </w:p>
    <w:p w14:paraId="69D658E1" w14:textId="77777777" w:rsidR="002D2C55" w:rsidRDefault="002D2C55" w:rsidP="00FA73DE">
      <w:pPr>
        <w:tabs>
          <w:tab w:val="left" w:pos="2410"/>
        </w:tabs>
        <w:autoSpaceDE w:val="0"/>
        <w:autoSpaceDN w:val="0"/>
        <w:adjustRightInd w:val="0"/>
        <w:spacing w:after="120" w:line="360" w:lineRule="auto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Jméno a příjmení dítěte:</w:t>
      </w:r>
      <w:r w:rsidR="00FA73DE">
        <w:rPr>
          <w:rFonts w:ascii="Arial" w:hAnsi="Arial" w:cs="Arial"/>
          <w:color w:val="000000"/>
          <w:sz w:val="20"/>
          <w:szCs w:val="20"/>
        </w:rPr>
        <w:tab/>
        <w:t>……………………………………………………………………………………</w:t>
      </w:r>
    </w:p>
    <w:p w14:paraId="5F1CAB38" w14:textId="77777777" w:rsidR="00FA73DE" w:rsidRPr="00953C91" w:rsidRDefault="00FA73DE" w:rsidP="00FA73DE">
      <w:pPr>
        <w:tabs>
          <w:tab w:val="left" w:pos="2410"/>
        </w:tabs>
        <w:autoSpaceDE w:val="0"/>
        <w:autoSpaceDN w:val="0"/>
        <w:adjustRightInd w:val="0"/>
        <w:spacing w:after="120" w:line="36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Zdravotní pojišťovna:</w:t>
      </w:r>
      <w:r>
        <w:rPr>
          <w:rFonts w:ascii="Arial" w:hAnsi="Arial" w:cs="Arial"/>
          <w:color w:val="000000"/>
          <w:sz w:val="20"/>
          <w:szCs w:val="20"/>
        </w:rPr>
        <w:tab/>
        <w:t>…………………………………</w:t>
      </w:r>
      <w:r>
        <w:rPr>
          <w:rFonts w:ascii="Arial" w:hAnsi="Arial" w:cs="Arial"/>
          <w:color w:val="000000"/>
          <w:sz w:val="20"/>
          <w:szCs w:val="20"/>
        </w:rPr>
        <w:tab/>
        <w:t>Rodné číslo: …………………………</w:t>
      </w:r>
    </w:p>
    <w:p w14:paraId="69E16A5E" w14:textId="77777777" w:rsidR="002D2C55" w:rsidRPr="00953C91" w:rsidRDefault="002D2C55" w:rsidP="00FA73DE">
      <w:pPr>
        <w:tabs>
          <w:tab w:val="left" w:pos="241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Váha</w:t>
      </w:r>
      <w:r w:rsidR="00FA73DE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 w:rsidR="00FA73DE">
        <w:rPr>
          <w:rFonts w:ascii="Arial" w:hAnsi="Arial" w:cs="Arial"/>
          <w:color w:val="000000"/>
          <w:sz w:val="20"/>
          <w:szCs w:val="20"/>
        </w:rPr>
        <w:t>dítěte</w:t>
      </w:r>
      <w:r w:rsidRPr="00953C91">
        <w:rPr>
          <w:rFonts w:ascii="Arial" w:hAnsi="Arial" w:cs="Arial"/>
          <w:color w:val="000000"/>
          <w:sz w:val="20"/>
          <w:szCs w:val="20"/>
        </w:rPr>
        <w:t>:</w:t>
      </w:r>
      <w:r w:rsidR="00FA73DE">
        <w:rPr>
          <w:rFonts w:ascii="Arial" w:hAnsi="Arial" w:cs="Arial"/>
          <w:color w:val="000000"/>
          <w:sz w:val="20"/>
          <w:szCs w:val="20"/>
        </w:rPr>
        <w:tab/>
      </w:r>
      <w:r w:rsidRPr="00953C91">
        <w:rPr>
          <w:rFonts w:ascii="Arial" w:hAnsi="Arial" w:cs="Arial"/>
          <w:color w:val="000000"/>
          <w:sz w:val="20"/>
          <w:szCs w:val="20"/>
        </w:rPr>
        <w:t>....</w:t>
      </w:r>
      <w:proofErr w:type="gramEnd"/>
      <w:r w:rsidRPr="00953C91">
        <w:rPr>
          <w:rFonts w:ascii="Arial" w:hAnsi="Arial" w:cs="Arial"/>
          <w:color w:val="000000"/>
          <w:sz w:val="20"/>
          <w:szCs w:val="20"/>
        </w:rPr>
        <w:t xml:space="preserve">.…. kg </w:t>
      </w:r>
      <w:r w:rsidRPr="00FA73DE">
        <w:rPr>
          <w:rFonts w:ascii="Arial" w:hAnsi="Arial" w:cs="Arial"/>
          <w:i/>
          <w:color w:val="000000"/>
          <w:sz w:val="20"/>
          <w:szCs w:val="20"/>
        </w:rPr>
        <w:t>(pro případné dávkování léčivých přípravků)</w:t>
      </w:r>
    </w:p>
    <w:p w14:paraId="07BA8EFD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Trpí dítě nějakou přecitlivělostí, alergií, astmatem</w:t>
      </w:r>
      <w:r w:rsidR="00FA73DE">
        <w:rPr>
          <w:rFonts w:ascii="Arial" w:hAnsi="Arial" w:cs="Arial"/>
          <w:color w:val="000000"/>
          <w:sz w:val="20"/>
          <w:szCs w:val="20"/>
        </w:rPr>
        <w:t xml:space="preserve"> apod.</w:t>
      </w:r>
      <w:r w:rsidRPr="00953C91">
        <w:rPr>
          <w:rFonts w:ascii="Arial" w:hAnsi="Arial" w:cs="Arial"/>
          <w:color w:val="000000"/>
          <w:sz w:val="20"/>
          <w:szCs w:val="20"/>
        </w:rPr>
        <w:t>? Popište včetně projevů a alergenů.</w:t>
      </w:r>
    </w:p>
    <w:p w14:paraId="1B0C3689" w14:textId="77777777" w:rsidR="00FA73DE" w:rsidRDefault="002D2C55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 w:rsidR="00FA73DE"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3E94E935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71C35C02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6EADBD0C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Má dítě nějakou trvalou závažnou chorobu? (</w:t>
      </w:r>
      <w:r w:rsidR="00FA73DE">
        <w:rPr>
          <w:rFonts w:ascii="Arial" w:hAnsi="Arial" w:cs="Arial"/>
          <w:color w:val="000000"/>
          <w:sz w:val="20"/>
          <w:szCs w:val="20"/>
        </w:rPr>
        <w:t>epilepsie, cukrovka apod.</w:t>
      </w:r>
      <w:r w:rsidRPr="00953C91">
        <w:rPr>
          <w:rFonts w:ascii="Arial" w:hAnsi="Arial" w:cs="Arial"/>
          <w:color w:val="000000"/>
          <w:sz w:val="20"/>
          <w:szCs w:val="20"/>
        </w:rPr>
        <w:t>)</w:t>
      </w:r>
    </w:p>
    <w:p w14:paraId="1A3A6D2C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4E7AF58B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5E2AB70D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27BD5A98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Užívá Vaše dítě trvale nebo v době konání tábora nějaké léky? Kolikrát denně, v kolik hodin a v jakém množství?</w:t>
      </w:r>
    </w:p>
    <w:p w14:paraId="26495023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65941D2A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7E2FB4E9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073C5AFD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Setkalo se dítě v době půl roku před začátkem tábora s nějakou infekční chorobou?</w:t>
      </w:r>
    </w:p>
    <w:p w14:paraId="317B57A1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63DD8C69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45607894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Bylo dítě v době jednoho měsíce před začátkem tábora nemocné?</w:t>
      </w:r>
    </w:p>
    <w:p w14:paraId="20FE96D7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61ED7E1C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6F0BE75D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Je dítě schopné pohybové aktivity bez omezení? Pokud ne, jaké je to omezení?</w:t>
      </w:r>
    </w:p>
    <w:p w14:paraId="36B7C9E8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43C98B25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25EBD752" w14:textId="77777777" w:rsidR="002D2C55" w:rsidRPr="00953C91" w:rsidRDefault="002D2C55" w:rsidP="002D2C55">
      <w:pPr>
        <w:autoSpaceDE w:val="0"/>
        <w:autoSpaceDN w:val="0"/>
        <w:adjustRightInd w:val="0"/>
        <w:spacing w:after="120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Jiné sdělení (pomočování, různé druhy fóbií nebo strachu, činnosti nebo jídla, kterým se dítě vyhýbá, hyperaktivita, zvýšená náladovost, specifické rady nebo prosby</w:t>
      </w:r>
      <w:r w:rsidR="00977326">
        <w:rPr>
          <w:rFonts w:ascii="Arial" w:hAnsi="Arial" w:cs="Arial"/>
          <w:color w:val="000000"/>
          <w:sz w:val="20"/>
          <w:szCs w:val="20"/>
        </w:rPr>
        <w:t xml:space="preserve"> atd.</w:t>
      </w:r>
      <w:r w:rsidRPr="00953C91">
        <w:rPr>
          <w:rFonts w:ascii="Arial" w:hAnsi="Arial" w:cs="Arial"/>
          <w:color w:val="000000"/>
          <w:sz w:val="20"/>
          <w:szCs w:val="20"/>
        </w:rPr>
        <w:t>):</w:t>
      </w:r>
    </w:p>
    <w:p w14:paraId="63B02633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77B66251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2AE6BDEE" w14:textId="77777777" w:rsidR="00FA73DE" w:rsidRDefault="00FA73DE" w:rsidP="00FA73DE">
      <w:pPr>
        <w:autoSpaceDE w:val="0"/>
        <w:autoSpaceDN w:val="0"/>
        <w:adjustRightInd w:val="0"/>
        <w:spacing w:after="120" w:line="360" w:lineRule="auto"/>
        <w:ind w:left="284" w:right="281"/>
        <w:rPr>
          <w:rFonts w:ascii="Arial" w:hAnsi="Arial" w:cs="Arial"/>
          <w:color w:val="000000"/>
          <w:sz w:val="20"/>
          <w:szCs w:val="20"/>
        </w:rPr>
      </w:pPr>
      <w:r w:rsidRPr="00953C91">
        <w:rPr>
          <w:rFonts w:ascii="Arial" w:hAnsi="Arial" w:cs="Arial"/>
          <w:color w:val="000000"/>
          <w:sz w:val="20"/>
          <w:szCs w:val="20"/>
        </w:rPr>
        <w:t>.............................................................................................................................................</w:t>
      </w:r>
      <w:r>
        <w:rPr>
          <w:rFonts w:ascii="Arial" w:hAnsi="Arial" w:cs="Arial"/>
          <w:color w:val="000000"/>
          <w:sz w:val="20"/>
          <w:szCs w:val="20"/>
        </w:rPr>
        <w:t>...............................</w:t>
      </w:r>
    </w:p>
    <w:p w14:paraId="71111AB7" w14:textId="77777777" w:rsidR="002D2C55" w:rsidRPr="000E56BB" w:rsidRDefault="002D2C55" w:rsidP="002D2C55">
      <w:pPr>
        <w:autoSpaceDE w:val="0"/>
        <w:autoSpaceDN w:val="0"/>
        <w:adjustRightInd w:val="0"/>
        <w:rPr>
          <w:rFonts w:ascii="Arial" w:hAnsi="Arial" w:cs="Arial"/>
          <w:color w:val="000000"/>
          <w:szCs w:val="24"/>
        </w:rPr>
      </w:pPr>
      <w:r w:rsidRPr="00953C91">
        <w:rPr>
          <w:rFonts w:ascii="Arial" w:hAnsi="Arial" w:cs="Arial"/>
          <w:color w:val="000000"/>
          <w:sz w:val="20"/>
          <w:szCs w:val="20"/>
        </w:rPr>
        <w:t xml:space="preserve">Prohlašuji, že mé dítě: </w:t>
      </w:r>
      <w:r w:rsidRPr="00FA73DE">
        <w:rPr>
          <w:rFonts w:ascii="Arial" w:hAnsi="Arial" w:cs="Arial"/>
          <w:b/>
          <w:color w:val="000000"/>
          <w:sz w:val="20"/>
          <w:szCs w:val="20"/>
        </w:rPr>
        <w:t>dovede</w:t>
      </w:r>
      <w:r w:rsidRPr="00953C91">
        <w:rPr>
          <w:rFonts w:ascii="Arial" w:hAnsi="Arial" w:cs="Arial"/>
          <w:color w:val="000000"/>
          <w:sz w:val="20"/>
          <w:szCs w:val="20"/>
        </w:rPr>
        <w:t xml:space="preserve"> </w:t>
      </w:r>
      <w:r w:rsidR="00FA73DE">
        <w:rPr>
          <w:rFonts w:ascii="Arial" w:hAnsi="Arial" w:cs="Arial"/>
          <w:color w:val="000000"/>
          <w:sz w:val="20"/>
          <w:szCs w:val="20"/>
        </w:rPr>
        <w:t>/</w:t>
      </w:r>
      <w:r w:rsidRPr="00953C91">
        <w:rPr>
          <w:rFonts w:ascii="Arial" w:hAnsi="Arial" w:cs="Arial"/>
          <w:color w:val="000000"/>
          <w:sz w:val="20"/>
          <w:szCs w:val="20"/>
        </w:rPr>
        <w:t xml:space="preserve"> </w:t>
      </w:r>
      <w:r w:rsidRPr="00FA73DE">
        <w:rPr>
          <w:rFonts w:ascii="Arial" w:hAnsi="Arial" w:cs="Arial"/>
          <w:b/>
          <w:color w:val="000000"/>
          <w:sz w:val="20"/>
          <w:szCs w:val="20"/>
        </w:rPr>
        <w:t>nedovede plavat</w:t>
      </w:r>
      <w:r w:rsidR="00FA73DE">
        <w:rPr>
          <w:rFonts w:ascii="Arial" w:hAnsi="Arial" w:cs="Arial"/>
          <w:b/>
          <w:color w:val="000000"/>
          <w:sz w:val="20"/>
          <w:szCs w:val="20"/>
        </w:rPr>
        <w:t> </w:t>
      </w:r>
      <w:r w:rsidRPr="00953C91">
        <w:rPr>
          <w:rFonts w:ascii="Arial" w:hAnsi="Arial" w:cs="Arial"/>
          <w:color w:val="000000"/>
          <w:sz w:val="20"/>
          <w:szCs w:val="20"/>
        </w:rPr>
        <w:t>*</w:t>
      </w:r>
    </w:p>
    <w:p w14:paraId="383AD4B8" w14:textId="77777777" w:rsidR="002D2C55" w:rsidRPr="000E56BB" w:rsidRDefault="002D2C55" w:rsidP="002D2C55">
      <w:pPr>
        <w:autoSpaceDE w:val="0"/>
        <w:autoSpaceDN w:val="0"/>
        <w:adjustRightInd w:val="0"/>
        <w:spacing w:after="240"/>
        <w:rPr>
          <w:rFonts w:ascii="Arial" w:hAnsi="Arial" w:cs="Arial"/>
          <w:color w:val="000000"/>
          <w:sz w:val="16"/>
          <w:szCs w:val="16"/>
        </w:rPr>
      </w:pPr>
      <w:r w:rsidRPr="000E56BB">
        <w:rPr>
          <w:rFonts w:ascii="Arial" w:hAnsi="Arial" w:cs="Arial"/>
          <w:color w:val="000000"/>
          <w:sz w:val="16"/>
          <w:szCs w:val="16"/>
        </w:rPr>
        <w:t>* nehodící se škrtněte</w:t>
      </w:r>
    </w:p>
    <w:sectPr w:rsidR="002D2C55" w:rsidRPr="000E56BB" w:rsidSect="00A9597C">
      <w:headerReference w:type="default" r:id="rId10"/>
      <w:type w:val="continuous"/>
      <w:pgSz w:w="11906" w:h="16838"/>
      <w:pgMar w:top="271" w:right="851" w:bottom="851" w:left="851" w:header="27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E98FA" w14:textId="77777777" w:rsidR="00A664B5" w:rsidRDefault="00A664B5">
      <w:pPr>
        <w:spacing w:after="0" w:line="240" w:lineRule="auto"/>
      </w:pPr>
      <w:r>
        <w:separator/>
      </w:r>
    </w:p>
  </w:endnote>
  <w:endnote w:type="continuationSeparator" w:id="0">
    <w:p w14:paraId="73F0D57C" w14:textId="77777777" w:rsidR="00A664B5" w:rsidRDefault="00A66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KAUT Bold">
    <w:altName w:val="Arial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heMix C5 Bold">
    <w:altName w:val="Arial"/>
    <w:panose1 w:val="00000000000000000000"/>
    <w:charset w:val="00"/>
    <w:family w:val="swiss"/>
    <w:notTrueType/>
    <w:pitch w:val="variable"/>
    <w:sig w:usb0="A00000FF" w:usb1="5000F0F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C02F8" w14:textId="761DCDA1" w:rsidR="00837A44" w:rsidRPr="004B1365" w:rsidRDefault="008A62F9" w:rsidP="004B1365">
    <w:pPr>
      <w:pStyle w:val="Zpat"/>
      <w:rPr>
        <w:rFonts w:ascii="Arial" w:hAnsi="Arial" w:cs="Arial"/>
        <w:sz w:val="16"/>
        <w:szCs w:val="20"/>
      </w:rPr>
    </w:pPr>
    <w:r w:rsidRPr="004B1365">
      <w:rPr>
        <w:rFonts w:ascii="Arial" w:hAnsi="Arial" w:cs="Arial"/>
        <w:sz w:val="16"/>
        <w:szCs w:val="20"/>
      </w:rPr>
      <w:t xml:space="preserve">stránka </w:t>
    </w:r>
    <w:r w:rsidR="008A62C2" w:rsidRPr="004B1365">
      <w:rPr>
        <w:rFonts w:ascii="Arial" w:hAnsi="Arial" w:cs="Arial"/>
        <w:bCs/>
        <w:sz w:val="16"/>
        <w:szCs w:val="20"/>
      </w:rPr>
      <w:fldChar w:fldCharType="begin"/>
    </w:r>
    <w:r w:rsidRPr="004B1365">
      <w:rPr>
        <w:rFonts w:ascii="Arial" w:hAnsi="Arial" w:cs="Arial"/>
        <w:bCs/>
        <w:sz w:val="16"/>
        <w:szCs w:val="20"/>
      </w:rPr>
      <w:instrText>PAGE  \* Arabic  \* MERGEFORMAT</w:instrText>
    </w:r>
    <w:r w:rsidR="008A62C2" w:rsidRPr="004B1365">
      <w:rPr>
        <w:rFonts w:ascii="Arial" w:hAnsi="Arial" w:cs="Arial"/>
        <w:bCs/>
        <w:sz w:val="16"/>
        <w:szCs w:val="20"/>
      </w:rPr>
      <w:fldChar w:fldCharType="separate"/>
    </w:r>
    <w:r w:rsidR="0034227F">
      <w:rPr>
        <w:rFonts w:ascii="Arial" w:hAnsi="Arial" w:cs="Arial"/>
        <w:bCs/>
        <w:noProof/>
        <w:sz w:val="16"/>
        <w:szCs w:val="20"/>
      </w:rPr>
      <w:t>1</w:t>
    </w:r>
    <w:r w:rsidR="008A62C2" w:rsidRPr="004B1365">
      <w:rPr>
        <w:rFonts w:ascii="Arial" w:hAnsi="Arial" w:cs="Arial"/>
        <w:bCs/>
        <w:sz w:val="16"/>
        <w:szCs w:val="20"/>
      </w:rPr>
      <w:fldChar w:fldCharType="end"/>
    </w:r>
    <w:r w:rsidRPr="004B1365">
      <w:rPr>
        <w:rFonts w:ascii="Arial" w:hAnsi="Arial" w:cs="Arial"/>
        <w:sz w:val="16"/>
        <w:szCs w:val="20"/>
      </w:rPr>
      <w:t xml:space="preserve"> z </w:t>
    </w:r>
    <w:r w:rsidR="00A664B5">
      <w:fldChar w:fldCharType="begin"/>
    </w:r>
    <w:r w:rsidR="00A664B5">
      <w:instrText>NUMPAGES  \* Arabic  \* MERGEFORMAT</w:instrText>
    </w:r>
    <w:r w:rsidR="00A664B5">
      <w:fldChar w:fldCharType="separate"/>
    </w:r>
    <w:r w:rsidR="0034227F" w:rsidRPr="0034227F">
      <w:rPr>
        <w:rFonts w:ascii="Arial" w:hAnsi="Arial" w:cs="Arial"/>
        <w:bCs/>
        <w:noProof/>
        <w:sz w:val="16"/>
        <w:szCs w:val="20"/>
      </w:rPr>
      <w:t>3</w:t>
    </w:r>
    <w:r w:rsidR="00A664B5">
      <w:rPr>
        <w:rFonts w:ascii="Arial" w:hAnsi="Arial" w:cs="Arial"/>
        <w:bCs/>
        <w:noProof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11E14" w14:textId="77777777" w:rsidR="00A664B5" w:rsidRDefault="00A664B5">
      <w:pPr>
        <w:spacing w:after="0" w:line="240" w:lineRule="auto"/>
      </w:pPr>
      <w:r>
        <w:separator/>
      </w:r>
    </w:p>
  </w:footnote>
  <w:footnote w:type="continuationSeparator" w:id="0">
    <w:p w14:paraId="706F65D6" w14:textId="77777777" w:rsidR="00A664B5" w:rsidRDefault="00A66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59C6D" w14:textId="77777777" w:rsidR="004D2441" w:rsidRPr="004D2441" w:rsidRDefault="004D2441">
    <w:pPr>
      <w:pStyle w:val="Zhlav"/>
      <w:rPr>
        <w:sz w:val="44"/>
        <w:szCs w:val="44"/>
      </w:rPr>
    </w:pPr>
    <w:r w:rsidRPr="004D2441">
      <w:rPr>
        <w:sz w:val="44"/>
        <w:szCs w:val="44"/>
      </w:rPr>
      <w:t xml:space="preserve">PŘIHLÁŠKA NA </w:t>
    </w:r>
    <w:proofErr w:type="gramStart"/>
    <w:r w:rsidRPr="004D2441">
      <w:rPr>
        <w:sz w:val="44"/>
        <w:szCs w:val="44"/>
      </w:rPr>
      <w:t>TÁBOR - Severská</w:t>
    </w:r>
    <w:proofErr w:type="gramEnd"/>
    <w:r w:rsidRPr="004D2441">
      <w:rPr>
        <w:sz w:val="44"/>
        <w:szCs w:val="44"/>
      </w:rPr>
      <w:t xml:space="preserve"> 2</w:t>
    </w:r>
    <w:r w:rsidRPr="004D2441">
      <w:rPr>
        <w:noProof/>
        <w:sz w:val="44"/>
        <w:szCs w:val="44"/>
        <w:lang w:eastAsia="cs-CZ"/>
      </w:rPr>
      <w:drawing>
        <wp:anchor distT="0" distB="0" distL="114300" distR="114300" simplePos="0" relativeHeight="251659264" behindDoc="0" locked="0" layoutInCell="1" allowOverlap="1" wp14:anchorId="30EB0D42" wp14:editId="44686FB3">
          <wp:simplePos x="0" y="0"/>
          <wp:positionH relativeFrom="margin">
            <wp:posOffset>85725</wp:posOffset>
          </wp:positionH>
          <wp:positionV relativeFrom="margin">
            <wp:posOffset>-447675</wp:posOffset>
          </wp:positionV>
          <wp:extent cx="447675" cy="559435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KAUT_logo_cerne_mal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675" cy="559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0FCA5" w14:textId="77777777" w:rsidR="00A9597C" w:rsidRPr="00A9597C" w:rsidRDefault="00A9597C" w:rsidP="00A9597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63D3D"/>
    <w:multiLevelType w:val="multilevel"/>
    <w:tmpl w:val="053E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F9305C"/>
    <w:multiLevelType w:val="hybridMultilevel"/>
    <w:tmpl w:val="B32AF96C"/>
    <w:lvl w:ilvl="0" w:tplc="8D6E170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  <w:color w:val="000000"/>
        <w:sz w:val="2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C24F1"/>
    <w:multiLevelType w:val="multilevel"/>
    <w:tmpl w:val="DDD6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540822"/>
    <w:multiLevelType w:val="multilevel"/>
    <w:tmpl w:val="7722C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A1488F"/>
    <w:multiLevelType w:val="multilevel"/>
    <w:tmpl w:val="AF68D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jE3MjU0MDMwsTBU0lEKTi0uzszPAykwrQUAcymYCiwAAAA="/>
  </w:docVars>
  <w:rsids>
    <w:rsidRoot w:val="00E75694"/>
    <w:rsid w:val="000304A1"/>
    <w:rsid w:val="00031AA5"/>
    <w:rsid w:val="0007376E"/>
    <w:rsid w:val="00076E52"/>
    <w:rsid w:val="0008794B"/>
    <w:rsid w:val="000B6FF6"/>
    <w:rsid w:val="000B7E4F"/>
    <w:rsid w:val="000C438C"/>
    <w:rsid w:val="000E206E"/>
    <w:rsid w:val="000E56BB"/>
    <w:rsid w:val="00107D40"/>
    <w:rsid w:val="001270C8"/>
    <w:rsid w:val="001313A4"/>
    <w:rsid w:val="001B424E"/>
    <w:rsid w:val="001B5863"/>
    <w:rsid w:val="001E773A"/>
    <w:rsid w:val="00205AF4"/>
    <w:rsid w:val="0022214B"/>
    <w:rsid w:val="00231922"/>
    <w:rsid w:val="00241E67"/>
    <w:rsid w:val="00277162"/>
    <w:rsid w:val="002A5191"/>
    <w:rsid w:val="002A773E"/>
    <w:rsid w:val="002B0C66"/>
    <w:rsid w:val="002D2C55"/>
    <w:rsid w:val="003204C4"/>
    <w:rsid w:val="00324E10"/>
    <w:rsid w:val="00337F3B"/>
    <w:rsid w:val="0034227F"/>
    <w:rsid w:val="00343AF9"/>
    <w:rsid w:val="00354B3A"/>
    <w:rsid w:val="00374439"/>
    <w:rsid w:val="003D4AA2"/>
    <w:rsid w:val="003D738F"/>
    <w:rsid w:val="003E38D9"/>
    <w:rsid w:val="003E59FD"/>
    <w:rsid w:val="003F100B"/>
    <w:rsid w:val="003F1207"/>
    <w:rsid w:val="00447E84"/>
    <w:rsid w:val="0046246E"/>
    <w:rsid w:val="00493373"/>
    <w:rsid w:val="00495D1A"/>
    <w:rsid w:val="004B1365"/>
    <w:rsid w:val="004B6F28"/>
    <w:rsid w:val="004C7561"/>
    <w:rsid w:val="004D2441"/>
    <w:rsid w:val="00537563"/>
    <w:rsid w:val="00544C34"/>
    <w:rsid w:val="0056179C"/>
    <w:rsid w:val="0057010D"/>
    <w:rsid w:val="0061336D"/>
    <w:rsid w:val="00622F97"/>
    <w:rsid w:val="006A4F8D"/>
    <w:rsid w:val="006B5068"/>
    <w:rsid w:val="00705D09"/>
    <w:rsid w:val="007327EC"/>
    <w:rsid w:val="0076706E"/>
    <w:rsid w:val="007A0443"/>
    <w:rsid w:val="007A3DCE"/>
    <w:rsid w:val="007A68F2"/>
    <w:rsid w:val="007C0374"/>
    <w:rsid w:val="007E7653"/>
    <w:rsid w:val="008032B9"/>
    <w:rsid w:val="008177E9"/>
    <w:rsid w:val="0082400F"/>
    <w:rsid w:val="00857BE3"/>
    <w:rsid w:val="0086766B"/>
    <w:rsid w:val="008843B2"/>
    <w:rsid w:val="008A62C2"/>
    <w:rsid w:val="008A62F9"/>
    <w:rsid w:val="008B1D23"/>
    <w:rsid w:val="008B5E82"/>
    <w:rsid w:val="00912CCD"/>
    <w:rsid w:val="00915EA8"/>
    <w:rsid w:val="00953C91"/>
    <w:rsid w:val="00974B34"/>
    <w:rsid w:val="0097663E"/>
    <w:rsid w:val="00977326"/>
    <w:rsid w:val="009A6E3C"/>
    <w:rsid w:val="009B30E6"/>
    <w:rsid w:val="009D039B"/>
    <w:rsid w:val="009E07AE"/>
    <w:rsid w:val="009E5594"/>
    <w:rsid w:val="00A067FE"/>
    <w:rsid w:val="00A6069E"/>
    <w:rsid w:val="00A664B5"/>
    <w:rsid w:val="00A83E45"/>
    <w:rsid w:val="00A85DF2"/>
    <w:rsid w:val="00A92045"/>
    <w:rsid w:val="00A92FFD"/>
    <w:rsid w:val="00A9597C"/>
    <w:rsid w:val="00AA0510"/>
    <w:rsid w:val="00AB782F"/>
    <w:rsid w:val="00B00005"/>
    <w:rsid w:val="00B00463"/>
    <w:rsid w:val="00B2447F"/>
    <w:rsid w:val="00B3450A"/>
    <w:rsid w:val="00B43DBE"/>
    <w:rsid w:val="00BC282C"/>
    <w:rsid w:val="00CC1CBB"/>
    <w:rsid w:val="00CC2C53"/>
    <w:rsid w:val="00CC754C"/>
    <w:rsid w:val="00D21511"/>
    <w:rsid w:val="00D42AA0"/>
    <w:rsid w:val="00D7472A"/>
    <w:rsid w:val="00D877B8"/>
    <w:rsid w:val="00E15C06"/>
    <w:rsid w:val="00E43815"/>
    <w:rsid w:val="00E75694"/>
    <w:rsid w:val="00E83977"/>
    <w:rsid w:val="00EA489F"/>
    <w:rsid w:val="00EA5DC0"/>
    <w:rsid w:val="00EA7A1D"/>
    <w:rsid w:val="00EC5BF5"/>
    <w:rsid w:val="00ED67C0"/>
    <w:rsid w:val="00EE7149"/>
    <w:rsid w:val="00F01167"/>
    <w:rsid w:val="00F24FC7"/>
    <w:rsid w:val="00F30A14"/>
    <w:rsid w:val="00F61954"/>
    <w:rsid w:val="00FA73DE"/>
    <w:rsid w:val="00FC17D8"/>
    <w:rsid w:val="00FC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91EDE1"/>
  <w15:docId w15:val="{1D58A68F-6B60-4805-84E4-1C728A197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D2C55"/>
  </w:style>
  <w:style w:type="paragraph" w:styleId="Nadpis1">
    <w:name w:val="heading 1"/>
    <w:basedOn w:val="Normln"/>
    <w:next w:val="Normln"/>
    <w:link w:val="Nadpis1Char"/>
    <w:uiPriority w:val="9"/>
    <w:qFormat/>
    <w:rsid w:val="003E59FD"/>
    <w:pPr>
      <w:keepNext/>
      <w:keepLines/>
      <w:spacing w:before="360" w:after="360"/>
      <w:outlineLvl w:val="0"/>
    </w:pPr>
    <w:rPr>
      <w:rFonts w:ascii="SKAUT Bold" w:eastAsiaTheme="majorEastAsia" w:hAnsi="SKAUT Bold" w:cstheme="majorBidi"/>
      <w:sz w:val="44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2447F"/>
    <w:pPr>
      <w:keepNext/>
      <w:keepLines/>
      <w:spacing w:before="360" w:after="60"/>
      <w:outlineLvl w:val="1"/>
    </w:pPr>
    <w:rPr>
      <w:rFonts w:ascii="TheMix C5 Bold" w:eastAsia="Times New Roman" w:hAnsi="TheMix C5 Bold" w:cstheme="majorHAnsi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E756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A4F8D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2D2C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D2C55"/>
  </w:style>
  <w:style w:type="character" w:customStyle="1" w:styleId="Nadpis1Char">
    <w:name w:val="Nadpis 1 Char"/>
    <w:basedOn w:val="Standardnpsmoodstavce"/>
    <w:link w:val="Nadpis1"/>
    <w:uiPriority w:val="9"/>
    <w:rsid w:val="003E59FD"/>
    <w:rPr>
      <w:rFonts w:ascii="SKAUT Bold" w:eastAsiaTheme="majorEastAsia" w:hAnsi="SKAUT Bold" w:cstheme="majorBidi"/>
      <w:sz w:val="4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2447F"/>
    <w:rPr>
      <w:rFonts w:ascii="TheMix C5 Bold" w:eastAsia="Times New Roman" w:hAnsi="TheMix C5 Bold" w:cstheme="majorHAnsi"/>
      <w:sz w:val="26"/>
      <w:szCs w:val="2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8A62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62F9"/>
  </w:style>
  <w:style w:type="character" w:styleId="Hypertextovodkaz">
    <w:name w:val="Hyperlink"/>
    <w:basedOn w:val="Standardnpsmoodstavce"/>
    <w:uiPriority w:val="99"/>
    <w:unhideWhenUsed/>
    <w:rsid w:val="008A62F9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B4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B424E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2A773E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345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3450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3450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345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345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E8B8C-746F-4E73-B66A-EFA16BE47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3</Pages>
  <Words>1060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ábor - přihláška (vzor)</vt:lpstr>
    </vt:vector>
  </TitlesOfParts>
  <Company>Junák - český skaut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ábor - přihláška (vzor)</dc:title>
  <dc:subject/>
  <dc:creator>Jan Novak</dc:creator>
  <cp:keywords/>
  <dc:description/>
  <cp:lastModifiedBy>Marhons Stepan</cp:lastModifiedBy>
  <cp:revision>23</cp:revision>
  <cp:lastPrinted>2017-04-07T09:08:00Z</cp:lastPrinted>
  <dcterms:created xsi:type="dcterms:W3CDTF">2020-05-21T08:20:00Z</dcterms:created>
  <dcterms:modified xsi:type="dcterms:W3CDTF">2021-05-12T17:22:00Z</dcterms:modified>
</cp:coreProperties>
</file>